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19B344" w14:textId="77777777" w:rsidR="001D2586" w:rsidRPr="001D2586" w:rsidRDefault="001D2586" w:rsidP="001D2586">
      <w:pPr>
        <w:rPr>
          <w:rFonts w:eastAsiaTheme="majorEastAsia" w:cs="Arial"/>
          <w:b/>
          <w:bCs/>
          <w:sz w:val="40"/>
          <w:szCs w:val="40"/>
        </w:rPr>
      </w:pPr>
    </w:p>
    <w:p w14:paraId="5AC2563D" w14:textId="21FF0302" w:rsidR="003A6C29" w:rsidRPr="002B62ED" w:rsidRDefault="001D2586" w:rsidP="001D2586">
      <w:pPr>
        <w:jc w:val="center"/>
        <w:rPr>
          <w:rFonts w:eastAsiaTheme="majorEastAsia" w:cs="Arial"/>
          <w:b/>
          <w:bCs/>
          <w:color w:val="FF0000"/>
          <w:sz w:val="40"/>
          <w:szCs w:val="40"/>
        </w:rPr>
      </w:pPr>
      <w:r w:rsidRPr="002B62ED">
        <w:rPr>
          <w:rFonts w:eastAsiaTheme="majorEastAsia" w:cs="Arial"/>
          <w:b/>
          <w:bCs/>
          <w:color w:val="FF0000"/>
          <w:sz w:val="40"/>
          <w:szCs w:val="40"/>
        </w:rPr>
        <w:t>Table of contents</w:t>
      </w:r>
    </w:p>
    <w:p w14:paraId="1C8BBC07" w14:textId="19FBCA6E" w:rsidR="00573B56" w:rsidRDefault="00644AF1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noProof/>
          <w:sz w:val="22"/>
          <w:szCs w:val="22"/>
        </w:rPr>
      </w:pPr>
      <w:r>
        <w:rPr>
          <w:rFonts w:eastAsiaTheme="majorEastAsia" w:cs="Arial"/>
          <w:b/>
          <w:bCs/>
          <w:sz w:val="40"/>
          <w:szCs w:val="40"/>
        </w:rPr>
        <w:fldChar w:fldCharType="begin"/>
      </w:r>
      <w:r>
        <w:rPr>
          <w:rFonts w:eastAsiaTheme="majorEastAsia" w:cs="Arial"/>
          <w:b/>
          <w:bCs/>
          <w:sz w:val="40"/>
          <w:szCs w:val="40"/>
        </w:rPr>
        <w:instrText xml:space="preserve"> TOC \o "1-1" \h \z \u \t "Heading 4,2,Heading 5,3" </w:instrText>
      </w:r>
      <w:r>
        <w:rPr>
          <w:rFonts w:eastAsiaTheme="majorEastAsia" w:cs="Arial"/>
          <w:b/>
          <w:bCs/>
          <w:sz w:val="40"/>
          <w:szCs w:val="40"/>
        </w:rPr>
        <w:fldChar w:fldCharType="separate"/>
      </w:r>
      <w:hyperlink w:anchor="_Toc109292335" w:history="1">
        <w:r w:rsidR="00573B56" w:rsidRPr="00E628DB">
          <w:rPr>
            <w:rStyle w:val="Hyperlink"/>
            <w:rFonts w:cs="Arial"/>
            <w:b/>
            <w:bCs/>
            <w:noProof/>
          </w:rPr>
          <w:t>1. Boot to BIOS:</w:t>
        </w:r>
        <w:r w:rsidR="00573B56">
          <w:rPr>
            <w:noProof/>
            <w:webHidden/>
          </w:rPr>
          <w:tab/>
        </w:r>
        <w:r w:rsidR="00573B56">
          <w:rPr>
            <w:noProof/>
            <w:webHidden/>
          </w:rPr>
          <w:fldChar w:fldCharType="begin"/>
        </w:r>
        <w:r w:rsidR="00573B56">
          <w:rPr>
            <w:noProof/>
            <w:webHidden/>
          </w:rPr>
          <w:instrText xml:space="preserve"> PAGEREF _Toc109292335 \h </w:instrText>
        </w:r>
        <w:r w:rsidR="00573B56">
          <w:rPr>
            <w:noProof/>
            <w:webHidden/>
          </w:rPr>
        </w:r>
        <w:r w:rsidR="00573B56">
          <w:rPr>
            <w:noProof/>
            <w:webHidden/>
          </w:rPr>
          <w:fldChar w:fldCharType="separate"/>
        </w:r>
        <w:r w:rsidR="006E5953">
          <w:rPr>
            <w:noProof/>
            <w:webHidden/>
          </w:rPr>
          <w:t>2</w:t>
        </w:r>
        <w:r w:rsidR="00573B56">
          <w:rPr>
            <w:noProof/>
            <w:webHidden/>
          </w:rPr>
          <w:fldChar w:fldCharType="end"/>
        </w:r>
      </w:hyperlink>
    </w:p>
    <w:p w14:paraId="37B91875" w14:textId="42931100" w:rsidR="00573B56" w:rsidRDefault="00573B56">
      <w:pPr>
        <w:pStyle w:val="TOC2"/>
        <w:tabs>
          <w:tab w:val="right" w:leader="dot" w:pos="10456"/>
        </w:tabs>
        <w:rPr>
          <w:rFonts w:cstheme="minorBidi"/>
          <w:noProof/>
        </w:rPr>
      </w:pPr>
      <w:hyperlink w:anchor="_Toc109292336" w:history="1">
        <w:r w:rsidRPr="00E628DB">
          <w:rPr>
            <w:rStyle w:val="Hyperlink"/>
            <w:noProof/>
          </w:rPr>
          <w:t>Step 1: Reboot LattePand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92923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5953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52EC1805" w14:textId="5E21C2A4" w:rsidR="00573B56" w:rsidRDefault="00573B56">
      <w:pPr>
        <w:pStyle w:val="TOC3"/>
        <w:tabs>
          <w:tab w:val="left" w:pos="880"/>
          <w:tab w:val="right" w:leader="dot" w:pos="10456"/>
        </w:tabs>
        <w:rPr>
          <w:rFonts w:cstheme="minorBidi"/>
          <w:noProof/>
        </w:rPr>
      </w:pPr>
      <w:hyperlink w:anchor="_Toc109292337" w:history="1">
        <w:r w:rsidRPr="00E628DB">
          <w:rPr>
            <w:rStyle w:val="Hyperlink"/>
            <w:rFonts w:ascii="Times New Roman" w:hAnsi="Times New Roman"/>
            <w:noProof/>
          </w:rPr>
          <w:t>1.</w:t>
        </w:r>
        <w:r>
          <w:rPr>
            <w:rFonts w:cstheme="minorBidi"/>
            <w:noProof/>
          </w:rPr>
          <w:tab/>
        </w:r>
        <w:r w:rsidRPr="00E628DB">
          <w:rPr>
            <w:rStyle w:val="Hyperlink"/>
            <w:rFonts w:ascii="Times New Roman" w:hAnsi="Times New Roman"/>
            <w:noProof/>
          </w:rPr>
          <w:t>With Ubunt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92923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5953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466257A6" w14:textId="18B004C5" w:rsidR="00573B56" w:rsidRDefault="00573B56">
      <w:pPr>
        <w:pStyle w:val="TOC3"/>
        <w:tabs>
          <w:tab w:val="left" w:pos="880"/>
          <w:tab w:val="right" w:leader="dot" w:pos="10456"/>
        </w:tabs>
        <w:rPr>
          <w:rFonts w:cstheme="minorBidi"/>
          <w:noProof/>
        </w:rPr>
      </w:pPr>
      <w:hyperlink w:anchor="_Toc109292338" w:history="1">
        <w:r w:rsidRPr="00E628DB">
          <w:rPr>
            <w:rStyle w:val="Hyperlink"/>
            <w:rFonts w:ascii="Times New Roman" w:hAnsi="Times New Roman"/>
            <w:noProof/>
          </w:rPr>
          <w:t>2.</w:t>
        </w:r>
        <w:r>
          <w:rPr>
            <w:rFonts w:cstheme="minorBidi"/>
            <w:noProof/>
          </w:rPr>
          <w:tab/>
        </w:r>
        <w:r w:rsidRPr="00E628DB">
          <w:rPr>
            <w:rStyle w:val="Hyperlink"/>
            <w:rFonts w:ascii="Times New Roman" w:hAnsi="Times New Roman"/>
            <w:noProof/>
          </w:rPr>
          <w:t>With Windo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92923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5953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5C9615B" w14:textId="10FC39E9" w:rsidR="00573B56" w:rsidRDefault="00573B56">
      <w:pPr>
        <w:pStyle w:val="TOC2"/>
        <w:tabs>
          <w:tab w:val="right" w:leader="dot" w:pos="10456"/>
        </w:tabs>
        <w:rPr>
          <w:rFonts w:cstheme="minorBidi"/>
          <w:noProof/>
        </w:rPr>
      </w:pPr>
      <w:hyperlink w:anchor="_Toc109292339" w:history="1">
        <w:r w:rsidRPr="00E628DB">
          <w:rPr>
            <w:rStyle w:val="Hyperlink"/>
            <w:noProof/>
          </w:rPr>
          <w:t>Step 2: Enter Bi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92923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5953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9A8C908" w14:textId="20685881" w:rsidR="00573B56" w:rsidRDefault="00573B56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109292340" w:history="1">
        <w:r w:rsidRPr="00E628DB">
          <w:rPr>
            <w:rStyle w:val="Hyperlink"/>
            <w:rFonts w:cs="Arial"/>
            <w:b/>
            <w:bCs/>
            <w:noProof/>
          </w:rPr>
          <w:t>2. Setting for auto wake-up on power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92923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5953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B35241A" w14:textId="5C8F3BB8" w:rsidR="00573B56" w:rsidRDefault="00573B56">
      <w:pPr>
        <w:pStyle w:val="TOC2"/>
        <w:tabs>
          <w:tab w:val="right" w:leader="dot" w:pos="10456"/>
        </w:tabs>
        <w:rPr>
          <w:rFonts w:cstheme="minorBidi"/>
          <w:noProof/>
        </w:rPr>
      </w:pPr>
      <w:hyperlink w:anchor="_Toc109292341" w:history="1">
        <w:r w:rsidRPr="00E628DB">
          <w:rPr>
            <w:rStyle w:val="Hyperlink"/>
            <w:noProof/>
          </w:rPr>
          <w:t>Solution 1: For BIOS version 2017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92923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5953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0B6DE61" w14:textId="6D5AA6C6" w:rsidR="00573B56" w:rsidRDefault="00573B56">
      <w:pPr>
        <w:pStyle w:val="TOC2"/>
        <w:tabs>
          <w:tab w:val="right" w:leader="dot" w:pos="10456"/>
        </w:tabs>
        <w:rPr>
          <w:rFonts w:cstheme="minorBidi"/>
          <w:noProof/>
        </w:rPr>
      </w:pPr>
      <w:hyperlink w:anchor="_Toc109292342" w:history="1">
        <w:r w:rsidRPr="00E628DB">
          <w:rPr>
            <w:rStyle w:val="Hyperlink"/>
            <w:noProof/>
          </w:rPr>
          <w:t>Solution 2: For others BI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92923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5953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27DD60E" w14:textId="6D6DEECB" w:rsidR="00573B56" w:rsidRDefault="00573B56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109292343" w:history="1">
        <w:r w:rsidRPr="00E628DB">
          <w:rPr>
            <w:rStyle w:val="Hyperlink"/>
            <w:rFonts w:cs="Arial"/>
            <w:b/>
            <w:bCs/>
            <w:noProof/>
          </w:rPr>
          <w:t>3. Optional - Setting for auto wake-up on LAN network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92923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5953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0898E03" w14:textId="0DBA48D3" w:rsidR="00573B56" w:rsidRDefault="00573B56">
      <w:pPr>
        <w:pStyle w:val="TOC2"/>
        <w:tabs>
          <w:tab w:val="right" w:leader="dot" w:pos="10456"/>
        </w:tabs>
        <w:rPr>
          <w:rFonts w:cstheme="minorBidi"/>
          <w:noProof/>
        </w:rPr>
      </w:pPr>
      <w:hyperlink w:anchor="_Toc109292344" w:history="1">
        <w:r w:rsidRPr="00E628DB">
          <w:rPr>
            <w:rStyle w:val="Hyperlink"/>
            <w:noProof/>
          </w:rPr>
          <w:t>Solution 1: For BIOS version 2018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92923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5953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819CD89" w14:textId="14B3B64F" w:rsidR="00573B56" w:rsidRDefault="00573B56">
      <w:pPr>
        <w:pStyle w:val="TOC2"/>
        <w:tabs>
          <w:tab w:val="right" w:leader="dot" w:pos="10456"/>
        </w:tabs>
        <w:rPr>
          <w:rFonts w:cstheme="minorBidi"/>
          <w:noProof/>
        </w:rPr>
      </w:pPr>
      <w:hyperlink w:anchor="_Toc109292345" w:history="1">
        <w:r w:rsidRPr="00E628DB">
          <w:rPr>
            <w:rStyle w:val="Hyperlink"/>
            <w:noProof/>
          </w:rPr>
          <w:t>Solution 2: For others BI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92923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5953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0EED40E" w14:textId="52F6D53B" w:rsidR="00573B56" w:rsidRDefault="00573B56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109292346" w:history="1">
        <w:r w:rsidRPr="00E628DB">
          <w:rPr>
            <w:rStyle w:val="Hyperlink"/>
            <w:rFonts w:cs="Arial"/>
            <w:b/>
            <w:bCs/>
            <w:noProof/>
          </w:rPr>
          <w:t>4. Optional - Setting for auto wake-up on exactly time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92923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5953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549DFA8" w14:textId="74D3F305" w:rsidR="00573B56" w:rsidRDefault="00573B56">
      <w:pPr>
        <w:pStyle w:val="TOC2"/>
        <w:tabs>
          <w:tab w:val="right" w:leader="dot" w:pos="10456"/>
        </w:tabs>
        <w:rPr>
          <w:rFonts w:cstheme="minorBidi"/>
          <w:noProof/>
        </w:rPr>
      </w:pPr>
      <w:hyperlink w:anchor="_Toc109292347" w:history="1">
        <w:r w:rsidRPr="00E628DB">
          <w:rPr>
            <w:rStyle w:val="Hyperlink"/>
            <w:noProof/>
          </w:rPr>
          <w:t>Solution 1: For BIOS version 2018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92923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5953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E162BED" w14:textId="7B04007E" w:rsidR="00573B56" w:rsidRDefault="00573B56">
      <w:pPr>
        <w:pStyle w:val="TOC2"/>
        <w:tabs>
          <w:tab w:val="right" w:leader="dot" w:pos="10456"/>
        </w:tabs>
        <w:rPr>
          <w:rFonts w:cstheme="minorBidi"/>
          <w:noProof/>
        </w:rPr>
      </w:pPr>
      <w:hyperlink w:anchor="_Toc109292348" w:history="1">
        <w:r w:rsidRPr="00E628DB">
          <w:rPr>
            <w:rStyle w:val="Hyperlink"/>
            <w:noProof/>
          </w:rPr>
          <w:t>Solution 2: For other BI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92923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5953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43B11F0" w14:textId="13A00269" w:rsidR="003A6C29" w:rsidRDefault="00644AF1">
      <w:pPr>
        <w:rPr>
          <w:rFonts w:eastAsiaTheme="majorEastAsia" w:cs="Arial"/>
          <w:b/>
          <w:bCs/>
          <w:sz w:val="40"/>
          <w:szCs w:val="40"/>
        </w:rPr>
      </w:pPr>
      <w:r>
        <w:rPr>
          <w:rFonts w:eastAsiaTheme="majorEastAsia" w:cs="Arial"/>
          <w:b/>
          <w:bCs/>
          <w:sz w:val="40"/>
          <w:szCs w:val="40"/>
        </w:rPr>
        <w:fldChar w:fldCharType="end"/>
      </w:r>
    </w:p>
    <w:p w14:paraId="2A994D93" w14:textId="77777777" w:rsidR="00785536" w:rsidRDefault="00785536">
      <w:pPr>
        <w:rPr>
          <w:rFonts w:eastAsiaTheme="majorEastAsia" w:cs="Arial"/>
          <w:b/>
          <w:bCs/>
          <w:sz w:val="40"/>
          <w:szCs w:val="40"/>
        </w:rPr>
      </w:pPr>
      <w:r>
        <w:rPr>
          <w:rFonts w:cs="Arial"/>
          <w:b/>
          <w:bCs/>
          <w:sz w:val="40"/>
          <w:szCs w:val="40"/>
        </w:rPr>
        <w:br w:type="page"/>
      </w:r>
    </w:p>
    <w:p w14:paraId="09CF64EA" w14:textId="44D7E760" w:rsidR="000C2157" w:rsidRDefault="003A7167" w:rsidP="00802B08">
      <w:pPr>
        <w:pStyle w:val="Heading1"/>
        <w:rPr>
          <w:rFonts w:ascii="Arial" w:hAnsi="Arial" w:cs="Arial"/>
          <w:b/>
          <w:bCs/>
          <w:color w:val="auto"/>
          <w:sz w:val="40"/>
          <w:szCs w:val="40"/>
        </w:rPr>
      </w:pPr>
      <w:bookmarkStart w:id="0" w:name="_Toc109292335"/>
      <w:r>
        <w:rPr>
          <w:rFonts w:ascii="Arial" w:hAnsi="Arial" w:cs="Arial"/>
          <w:b/>
          <w:bCs/>
          <w:color w:val="auto"/>
          <w:sz w:val="40"/>
          <w:szCs w:val="40"/>
        </w:rPr>
        <w:lastRenderedPageBreak/>
        <w:t xml:space="preserve">1. </w:t>
      </w:r>
      <w:r w:rsidR="00A44373">
        <w:rPr>
          <w:rFonts w:ascii="Arial" w:hAnsi="Arial" w:cs="Arial"/>
          <w:b/>
          <w:bCs/>
          <w:color w:val="auto"/>
          <w:sz w:val="40"/>
          <w:szCs w:val="40"/>
        </w:rPr>
        <w:t>Boot to BIOS</w:t>
      </w:r>
      <w:r w:rsidR="00773FAE" w:rsidRPr="00651358">
        <w:rPr>
          <w:rFonts w:ascii="Arial" w:hAnsi="Arial" w:cs="Arial"/>
          <w:b/>
          <w:bCs/>
          <w:color w:val="auto"/>
          <w:sz w:val="40"/>
          <w:szCs w:val="40"/>
        </w:rPr>
        <w:t>:</w:t>
      </w:r>
      <w:bookmarkEnd w:id="0"/>
    </w:p>
    <w:p w14:paraId="6D2F2102" w14:textId="77777777" w:rsidR="0032376E" w:rsidRDefault="0032376E" w:rsidP="00B52F91">
      <w:pPr>
        <w:pStyle w:val="TOC2"/>
        <w:tabs>
          <w:tab w:val="right" w:leader="dot" w:pos="10456"/>
        </w:tabs>
        <w:rPr>
          <w:rStyle w:val="Hyperlink"/>
          <w:rFonts w:ascii="Arial" w:hAnsi="Arial" w:cs="Arial"/>
          <w:noProof/>
        </w:rPr>
      </w:pPr>
    </w:p>
    <w:p w14:paraId="16827AEB" w14:textId="59A9FBD5" w:rsidR="00044DE1" w:rsidRDefault="009313AA" w:rsidP="00044DE1">
      <w:pPr>
        <w:pStyle w:val="Heading4"/>
        <w:shd w:val="clear" w:color="auto" w:fill="FFFFFF"/>
        <w:spacing w:before="0" w:beforeAutospacing="0" w:after="120" w:afterAutospacing="0"/>
        <w:rPr>
          <w:color w:val="FF0000"/>
          <w:sz w:val="26"/>
          <w:szCs w:val="26"/>
        </w:rPr>
      </w:pPr>
      <w:bookmarkStart w:id="1" w:name="_Toc109292336"/>
      <w:r w:rsidRPr="00426D02">
        <w:rPr>
          <w:color w:val="FF0000"/>
          <w:sz w:val="26"/>
          <w:szCs w:val="26"/>
        </w:rPr>
        <w:t>S</w:t>
      </w:r>
      <w:r w:rsidR="00091D68" w:rsidRPr="00426D02">
        <w:rPr>
          <w:color w:val="FF0000"/>
          <w:sz w:val="26"/>
          <w:szCs w:val="26"/>
        </w:rPr>
        <w:t>tep</w:t>
      </w:r>
      <w:r w:rsidRPr="00426D02">
        <w:rPr>
          <w:color w:val="FF0000"/>
          <w:sz w:val="26"/>
          <w:szCs w:val="26"/>
        </w:rPr>
        <w:t xml:space="preserve"> 1:</w:t>
      </w:r>
      <w:r w:rsidR="00DF5092" w:rsidRPr="00426D02">
        <w:rPr>
          <w:color w:val="FF0000"/>
          <w:sz w:val="26"/>
          <w:szCs w:val="26"/>
        </w:rPr>
        <w:t xml:space="preserve"> </w:t>
      </w:r>
      <w:r w:rsidR="00F16A6A" w:rsidRPr="00426D02">
        <w:rPr>
          <w:color w:val="FF0000"/>
          <w:sz w:val="26"/>
          <w:szCs w:val="26"/>
        </w:rPr>
        <w:t>Reboot LattePanda</w:t>
      </w:r>
      <w:bookmarkEnd w:id="1"/>
      <w:r w:rsidR="00B52F91" w:rsidRPr="00426D02">
        <w:rPr>
          <w:color w:val="FF0000"/>
          <w:sz w:val="26"/>
          <w:szCs w:val="26"/>
        </w:rPr>
        <w:t xml:space="preserve"> </w:t>
      </w:r>
    </w:p>
    <w:p w14:paraId="7E6EC6D2" w14:textId="4B8A7C37" w:rsidR="00044DE1" w:rsidRPr="003E4060" w:rsidRDefault="00767231" w:rsidP="00E74E9A">
      <w:pPr>
        <w:pStyle w:val="Heading5"/>
        <w:numPr>
          <w:ilvl w:val="0"/>
          <w:numId w:val="6"/>
        </w:numPr>
        <w:rPr>
          <w:rFonts w:ascii="Times New Roman" w:hAnsi="Times New Roman" w:cs="Times New Roman"/>
          <w:color w:val="FF0000"/>
        </w:rPr>
      </w:pPr>
      <w:bookmarkStart w:id="2" w:name="_Toc109292337"/>
      <w:r>
        <w:rPr>
          <w:rFonts w:ascii="Times New Roman" w:hAnsi="Times New Roman" w:cs="Times New Roman"/>
          <w:color w:val="FF0000"/>
        </w:rPr>
        <w:t>With</w:t>
      </w:r>
      <w:r w:rsidR="00044DE1" w:rsidRPr="003E4060">
        <w:rPr>
          <w:rFonts w:ascii="Times New Roman" w:hAnsi="Times New Roman" w:cs="Times New Roman"/>
          <w:color w:val="FF0000"/>
        </w:rPr>
        <w:t xml:space="preserve"> </w:t>
      </w:r>
      <w:r w:rsidR="00A0798D" w:rsidRPr="003E4060">
        <w:rPr>
          <w:rFonts w:ascii="Times New Roman" w:hAnsi="Times New Roman" w:cs="Times New Roman"/>
          <w:color w:val="FF0000"/>
        </w:rPr>
        <w:t>Ubuntu</w:t>
      </w:r>
      <w:bookmarkEnd w:id="2"/>
    </w:p>
    <w:p w14:paraId="1C7ACEE0" w14:textId="73F01B1B" w:rsidR="00AC4F9E" w:rsidRPr="00AC4F9E" w:rsidRDefault="00132567" w:rsidP="00AC4F9E">
      <w:r>
        <w:t>To u</w:t>
      </w:r>
      <w:r w:rsidR="00AC4F9E">
        <w:t xml:space="preserve">se </w:t>
      </w:r>
      <w:r w:rsidR="00AC4F9E" w:rsidRPr="00FA785F">
        <w:rPr>
          <w:b/>
          <w:bCs/>
          <w:i/>
          <w:iCs/>
          <w:color w:val="FF0000"/>
        </w:rPr>
        <w:t>terminal</w:t>
      </w:r>
      <w:r w:rsidR="00AC4F9E" w:rsidRPr="00FA785F">
        <w:rPr>
          <w:color w:val="FF0000"/>
        </w:rPr>
        <w:t xml:space="preserve"> </w:t>
      </w:r>
      <w:r w:rsidR="00AC4F9E">
        <w:t>to reboot LattePanda</w:t>
      </w:r>
      <w:r w:rsidR="002436C8">
        <w:t>, enter</w:t>
      </w:r>
      <w:r w:rsidR="001B3718">
        <w:t xml:space="preserve"> the following command:</w:t>
      </w:r>
    </w:p>
    <w:p w14:paraId="1E183A6F" w14:textId="6A569A96" w:rsidR="00B66F5E" w:rsidRPr="00B66F5E" w:rsidRDefault="00B66F5E" w:rsidP="00B66F5E">
      <w:pPr>
        <w:numPr>
          <w:ilvl w:val="0"/>
          <w:numId w:val="3"/>
        </w:numPr>
        <w:shd w:val="clear" w:color="auto" w:fill="081B4B"/>
        <w:spacing w:after="0" w:line="240" w:lineRule="auto"/>
        <w:rPr>
          <w:rFonts w:ascii="Courier New" w:eastAsia="Times New Roman" w:hAnsi="Courier New" w:cs="Courier New"/>
          <w:color w:val="FFFFFF"/>
          <w:sz w:val="21"/>
          <w:szCs w:val="21"/>
        </w:rPr>
      </w:pPr>
      <w:r w:rsidRPr="00B66F5E">
        <w:rPr>
          <w:rFonts w:ascii="Courier New" w:eastAsia="Times New Roman" w:hAnsi="Courier New" w:cs="Courier New"/>
          <w:color w:val="FFFFFF"/>
          <w:sz w:val="21"/>
          <w:szCs w:val="21"/>
        </w:rPr>
        <w:t xml:space="preserve">sudo systemctl reboot </w:t>
      </w:r>
      <w:r w:rsidR="00FA55C9">
        <w:rPr>
          <w:rFonts w:ascii="Courier New" w:eastAsia="Times New Roman" w:hAnsi="Courier New" w:cs="Courier New"/>
          <w:color w:val="FFFFFF"/>
          <w:sz w:val="21"/>
          <w:szCs w:val="21"/>
        </w:rPr>
        <w:t>now</w:t>
      </w:r>
    </w:p>
    <w:p w14:paraId="34F37EF0" w14:textId="445816B2" w:rsidR="00230A9F" w:rsidRDefault="00230A9F" w:rsidP="0003215C">
      <w:pPr>
        <w:rPr>
          <w:rFonts w:ascii="Courier New" w:eastAsia="Times New Roman" w:hAnsi="Courier New" w:cs="Courier New"/>
          <w:color w:val="FFFFFF"/>
          <w:sz w:val="21"/>
          <w:szCs w:val="21"/>
        </w:rPr>
      </w:pPr>
    </w:p>
    <w:p w14:paraId="026B7885" w14:textId="6F58660E" w:rsidR="002436C8" w:rsidRDefault="002436C8" w:rsidP="002436C8">
      <w:pPr>
        <w:jc w:val="center"/>
        <w:rPr>
          <w:rFonts w:ascii="Courier New" w:eastAsia="Times New Roman" w:hAnsi="Courier New" w:cs="Courier New"/>
          <w:color w:val="FFFFFF"/>
          <w:sz w:val="21"/>
          <w:szCs w:val="21"/>
        </w:rPr>
      </w:pPr>
      <w:r w:rsidRPr="002436C8">
        <w:rPr>
          <w:rFonts w:ascii="Courier New" w:eastAsia="Times New Roman" w:hAnsi="Courier New" w:cs="Courier New"/>
          <w:noProof/>
          <w:color w:val="FFFFFF"/>
          <w:sz w:val="21"/>
          <w:szCs w:val="21"/>
        </w:rPr>
        <w:drawing>
          <wp:inline distT="0" distB="0" distL="0" distR="0" wp14:anchorId="73E18E40" wp14:editId="53834E1C">
            <wp:extent cx="4563112" cy="1286054"/>
            <wp:effectExtent l="0" t="0" r="8890" b="9525"/>
            <wp:docPr id="52" name="Picture 5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Graphical user interface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63112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F5EF3E" w14:textId="3FFE4FB6" w:rsidR="002436C8" w:rsidRPr="003F7020" w:rsidRDefault="002436C8" w:rsidP="003F7020">
      <w:pPr>
        <w:jc w:val="center"/>
        <w:rPr>
          <w:i/>
          <w:iCs/>
        </w:rPr>
      </w:pPr>
      <w:r w:rsidRPr="002436C8">
        <w:rPr>
          <w:i/>
          <w:iCs/>
        </w:rPr>
        <w:t>Pre</w:t>
      </w:r>
      <w:r>
        <w:rPr>
          <w:i/>
          <w:iCs/>
        </w:rPr>
        <w:t>ss Enter</w:t>
      </w:r>
    </w:p>
    <w:p w14:paraId="72A8C477" w14:textId="76B11835" w:rsidR="00790462" w:rsidRDefault="00790462" w:rsidP="0003215C">
      <w:r w:rsidRPr="00790462">
        <w:t>Or</w:t>
      </w:r>
      <w:r>
        <w:t xml:space="preserve"> use </w:t>
      </w:r>
      <w:r w:rsidRPr="00FA785F">
        <w:rPr>
          <w:b/>
          <w:bCs/>
          <w:i/>
          <w:iCs/>
          <w:color w:val="FF0000"/>
        </w:rPr>
        <w:t>interface</w:t>
      </w:r>
      <w:r w:rsidRPr="00FA785F">
        <w:rPr>
          <w:color w:val="FF0000"/>
        </w:rPr>
        <w:t xml:space="preserve"> </w:t>
      </w:r>
      <w:r>
        <w:t>to reboot LattePanda</w:t>
      </w:r>
      <w:r w:rsidR="00C11DF8">
        <w:t>:</w:t>
      </w:r>
    </w:p>
    <w:p w14:paraId="68221CF5" w14:textId="4BE8C728" w:rsidR="00682C2E" w:rsidRDefault="00682C2E" w:rsidP="00682C2E">
      <w:pPr>
        <w:jc w:val="center"/>
      </w:pPr>
      <w:r>
        <w:rPr>
          <w:noProof/>
        </w:rPr>
        <w:drawing>
          <wp:inline distT="0" distB="0" distL="0" distR="0" wp14:anchorId="516ACE94" wp14:editId="012E9457">
            <wp:extent cx="3713698" cy="2747130"/>
            <wp:effectExtent l="0" t="0" r="127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0734" cy="27671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2D19EE" w14:textId="7C184F13" w:rsidR="00682C2E" w:rsidRPr="00682C2E" w:rsidRDefault="00682C2E" w:rsidP="00682C2E">
      <w:pPr>
        <w:jc w:val="center"/>
        <w:rPr>
          <w:i/>
          <w:iCs/>
        </w:rPr>
      </w:pPr>
      <w:r w:rsidRPr="00682C2E">
        <w:rPr>
          <w:i/>
          <w:iCs/>
        </w:rPr>
        <w:t> </w:t>
      </w:r>
      <w:r>
        <w:rPr>
          <w:i/>
          <w:iCs/>
        </w:rPr>
        <w:t>G</w:t>
      </w:r>
      <w:r w:rsidRPr="00682C2E">
        <w:rPr>
          <w:i/>
          <w:iCs/>
        </w:rPr>
        <w:t xml:space="preserve">o to the top right corner, click on the gear symbol and select shutdown from the </w:t>
      </w:r>
      <w:r w:rsidR="00597239" w:rsidRPr="00682C2E">
        <w:rPr>
          <w:i/>
          <w:iCs/>
        </w:rPr>
        <w:t>drop</w:t>
      </w:r>
      <w:r w:rsidR="00597239">
        <w:rPr>
          <w:i/>
          <w:iCs/>
        </w:rPr>
        <w:t>-down</w:t>
      </w:r>
      <w:r w:rsidRPr="00682C2E">
        <w:rPr>
          <w:i/>
          <w:iCs/>
        </w:rPr>
        <w:t xml:space="preserve"> menu</w:t>
      </w:r>
    </w:p>
    <w:p w14:paraId="609B573D" w14:textId="39588F09" w:rsidR="00682C2E" w:rsidRDefault="00682C2E" w:rsidP="00682C2E">
      <w:pPr>
        <w:jc w:val="center"/>
      </w:pPr>
      <w:r>
        <w:rPr>
          <w:noProof/>
        </w:rPr>
        <w:drawing>
          <wp:inline distT="0" distB="0" distL="0" distR="0" wp14:anchorId="50950E76" wp14:editId="1F1EBA9E">
            <wp:extent cx="3406462" cy="2554848"/>
            <wp:effectExtent l="0" t="0" r="381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5346" cy="25840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741D92" w14:textId="1ACFBFE4" w:rsidR="007E2100" w:rsidRPr="00776441" w:rsidRDefault="007E2100" w:rsidP="00682C2E">
      <w:pPr>
        <w:jc w:val="center"/>
        <w:rPr>
          <w:i/>
          <w:iCs/>
        </w:rPr>
      </w:pPr>
      <w:r w:rsidRPr="00776441">
        <w:rPr>
          <w:i/>
          <w:iCs/>
        </w:rPr>
        <w:t>Choose the left icon</w:t>
      </w:r>
    </w:p>
    <w:p w14:paraId="61183032" w14:textId="51894BC9" w:rsidR="003E4060" w:rsidRPr="003E4060" w:rsidRDefault="00767231" w:rsidP="003E4060">
      <w:pPr>
        <w:pStyle w:val="Heading5"/>
        <w:numPr>
          <w:ilvl w:val="0"/>
          <w:numId w:val="6"/>
        </w:numPr>
        <w:tabs>
          <w:tab w:val="num" w:pos="360"/>
        </w:tabs>
        <w:ind w:left="360"/>
        <w:rPr>
          <w:rFonts w:ascii="Times New Roman" w:hAnsi="Times New Roman" w:cs="Times New Roman"/>
          <w:color w:val="FF0000"/>
        </w:rPr>
      </w:pPr>
      <w:bookmarkStart w:id="3" w:name="_Toc109292338"/>
      <w:r>
        <w:rPr>
          <w:rFonts w:ascii="Times New Roman" w:hAnsi="Times New Roman" w:cs="Times New Roman"/>
          <w:color w:val="FF0000"/>
        </w:rPr>
        <w:lastRenderedPageBreak/>
        <w:t>With</w:t>
      </w:r>
      <w:r w:rsidR="003E4060" w:rsidRPr="003E4060">
        <w:rPr>
          <w:rFonts w:ascii="Times New Roman" w:hAnsi="Times New Roman" w:cs="Times New Roman"/>
          <w:color w:val="FF0000"/>
        </w:rPr>
        <w:t xml:space="preserve"> </w:t>
      </w:r>
      <w:r>
        <w:rPr>
          <w:rFonts w:ascii="Times New Roman" w:hAnsi="Times New Roman" w:cs="Times New Roman"/>
          <w:color w:val="FF0000"/>
        </w:rPr>
        <w:t>Window</w:t>
      </w:r>
      <w:bookmarkEnd w:id="3"/>
    </w:p>
    <w:p w14:paraId="1B2D3311" w14:textId="3CD2243C" w:rsidR="00767231" w:rsidRDefault="00767231" w:rsidP="0078768A">
      <w:r>
        <w:t xml:space="preserve">To use </w:t>
      </w:r>
      <w:r w:rsidR="009634F8">
        <w:rPr>
          <w:b/>
          <w:bCs/>
          <w:i/>
          <w:iCs/>
          <w:color w:val="FF0000"/>
        </w:rPr>
        <w:t>command</w:t>
      </w:r>
      <w:r>
        <w:t>:</w:t>
      </w:r>
    </w:p>
    <w:p w14:paraId="45DA41B9" w14:textId="76AE9968" w:rsidR="003E4060" w:rsidRDefault="009F700B" w:rsidP="00F74975">
      <w:r w:rsidRPr="009F700B">
        <w:t xml:space="preserve">Key combination </w:t>
      </w:r>
      <w:r w:rsidRPr="007D2665">
        <w:rPr>
          <w:b/>
          <w:bCs/>
        </w:rPr>
        <w:t>Windows logo key + R</w:t>
      </w:r>
      <w:r w:rsidRPr="009F700B">
        <w:t xml:space="preserve"> to </w:t>
      </w:r>
      <w:r w:rsidR="006A402F">
        <w:t>o</w:t>
      </w:r>
      <w:r w:rsidRPr="009F700B">
        <w:t xml:space="preserve">pen the </w:t>
      </w:r>
      <w:r w:rsidRPr="007D2665">
        <w:rPr>
          <w:b/>
          <w:bCs/>
        </w:rPr>
        <w:t>Run</w:t>
      </w:r>
      <w:r w:rsidRPr="009F700B">
        <w:t xml:space="preserve"> dialog box</w:t>
      </w:r>
    </w:p>
    <w:p w14:paraId="23403121" w14:textId="77777777" w:rsidR="00B145C9" w:rsidRPr="00C07E67" w:rsidRDefault="00B145C9" w:rsidP="00F74975"/>
    <w:p w14:paraId="735C1064" w14:textId="1C8E648E" w:rsidR="009B58CC" w:rsidRDefault="004F4FE3" w:rsidP="00FA6D09">
      <w:pPr>
        <w:jc w:val="center"/>
        <w:rPr>
          <w:color w:val="FF0000"/>
        </w:rPr>
      </w:pPr>
      <w:r w:rsidRPr="004F4FE3">
        <w:rPr>
          <w:noProof/>
          <w:color w:val="FF0000"/>
        </w:rPr>
        <w:drawing>
          <wp:inline distT="0" distB="0" distL="0" distR="0" wp14:anchorId="1DB46910" wp14:editId="0A42BE86">
            <wp:extent cx="2556456" cy="129789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68772" cy="1304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B3952F" w14:textId="56C07E73" w:rsidR="00FA6D09" w:rsidRDefault="005B36D5" w:rsidP="00FA6D09">
      <w:pPr>
        <w:jc w:val="center"/>
        <w:rPr>
          <w:i/>
          <w:iCs/>
        </w:rPr>
      </w:pPr>
      <w:r>
        <w:rPr>
          <w:i/>
          <w:iCs/>
        </w:rPr>
        <w:t>Success screen</w:t>
      </w:r>
    </w:p>
    <w:p w14:paraId="31BFE12A" w14:textId="406D3812" w:rsidR="00341C1E" w:rsidRDefault="00341C1E" w:rsidP="00C96C90">
      <w:pPr>
        <w:rPr>
          <w:i/>
          <w:iCs/>
        </w:rPr>
      </w:pPr>
    </w:p>
    <w:p w14:paraId="390CF220" w14:textId="77777777" w:rsidR="00000133" w:rsidRDefault="00000133" w:rsidP="00C96C90">
      <w:pPr>
        <w:rPr>
          <w:i/>
          <w:iCs/>
        </w:rPr>
      </w:pPr>
    </w:p>
    <w:p w14:paraId="542D56A7" w14:textId="650F085B" w:rsidR="00DA0BB0" w:rsidRDefault="00DA0BB0" w:rsidP="009F700B">
      <w:r>
        <w:t>Enter the following command to reboot LattePanda after 10s</w:t>
      </w:r>
      <w:r w:rsidR="000E3279">
        <w:t>:</w:t>
      </w:r>
    </w:p>
    <w:p w14:paraId="4D3ECDF7" w14:textId="77777777" w:rsidR="00E12D4A" w:rsidRPr="004D3986" w:rsidRDefault="00E12D4A" w:rsidP="00E12D4A">
      <w:pPr>
        <w:numPr>
          <w:ilvl w:val="0"/>
          <w:numId w:val="3"/>
        </w:numPr>
        <w:shd w:val="clear" w:color="auto" w:fill="081B4B"/>
        <w:spacing w:after="0" w:line="240" w:lineRule="auto"/>
        <w:rPr>
          <w:rFonts w:ascii="Courier New" w:eastAsia="Times New Roman" w:hAnsi="Courier New" w:cs="Courier New"/>
          <w:color w:val="FFFFFF"/>
          <w:sz w:val="21"/>
          <w:szCs w:val="21"/>
        </w:rPr>
      </w:pPr>
      <w:r w:rsidRPr="004D3986">
        <w:rPr>
          <w:rFonts w:eastAsia="Times New Roman"/>
          <w:sz w:val="21"/>
          <w:szCs w:val="21"/>
        </w:rPr>
        <w:t>shutdown /r</w:t>
      </w:r>
      <w:r>
        <w:rPr>
          <w:rFonts w:eastAsia="Times New Roman"/>
          <w:sz w:val="21"/>
          <w:szCs w:val="21"/>
        </w:rPr>
        <w:t xml:space="preserve"> /t 10</w:t>
      </w:r>
    </w:p>
    <w:p w14:paraId="0CC06DBE" w14:textId="6AA423B4" w:rsidR="00E12D4A" w:rsidRDefault="00E12D4A" w:rsidP="009F700B"/>
    <w:p w14:paraId="35FA8F07" w14:textId="6C90F452" w:rsidR="00DB1C22" w:rsidRDefault="00DB1C22" w:rsidP="009F700B"/>
    <w:p w14:paraId="0FF9EE98" w14:textId="77777777" w:rsidR="00C41492" w:rsidRDefault="00C41492" w:rsidP="009F700B"/>
    <w:p w14:paraId="6013A717" w14:textId="648F76F5" w:rsidR="00A97278" w:rsidRDefault="00A97278" w:rsidP="00A97278">
      <w:pPr>
        <w:jc w:val="center"/>
      </w:pPr>
      <w:r w:rsidRPr="00A97278">
        <w:rPr>
          <w:noProof/>
        </w:rPr>
        <w:drawing>
          <wp:inline distT="0" distB="0" distL="0" distR="0" wp14:anchorId="5DC05805" wp14:editId="6DDC4391">
            <wp:extent cx="2942823" cy="145259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51640" cy="1456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392A8" w14:textId="5B3441FA" w:rsidR="00FA1FC9" w:rsidRDefault="00FA1FC9" w:rsidP="00A97278">
      <w:pPr>
        <w:jc w:val="center"/>
        <w:rPr>
          <w:i/>
          <w:iCs/>
        </w:rPr>
      </w:pPr>
      <w:r w:rsidRPr="002B2E3E">
        <w:rPr>
          <w:i/>
          <w:iCs/>
        </w:rPr>
        <w:t>Press Enter</w:t>
      </w:r>
    </w:p>
    <w:p w14:paraId="7ED3F84C" w14:textId="24E96BB4" w:rsidR="008E43BB" w:rsidRDefault="008E43BB" w:rsidP="00A97278">
      <w:pPr>
        <w:jc w:val="center"/>
        <w:rPr>
          <w:i/>
          <w:iCs/>
        </w:rPr>
      </w:pPr>
    </w:p>
    <w:p w14:paraId="29D5A80B" w14:textId="5C7BFBA3" w:rsidR="008E43BB" w:rsidRDefault="008E43BB" w:rsidP="00A97278">
      <w:pPr>
        <w:jc w:val="center"/>
        <w:rPr>
          <w:i/>
          <w:iCs/>
        </w:rPr>
      </w:pPr>
    </w:p>
    <w:p w14:paraId="1B7181E5" w14:textId="77777777" w:rsidR="00C41492" w:rsidRDefault="00C41492" w:rsidP="00A97278">
      <w:pPr>
        <w:jc w:val="center"/>
        <w:rPr>
          <w:i/>
          <w:iCs/>
        </w:rPr>
      </w:pPr>
    </w:p>
    <w:p w14:paraId="6306BCC9" w14:textId="7672B825" w:rsidR="00A32CC4" w:rsidRDefault="00A32CC4" w:rsidP="00A97278">
      <w:pPr>
        <w:jc w:val="center"/>
        <w:rPr>
          <w:i/>
          <w:iCs/>
        </w:rPr>
      </w:pPr>
      <w:r w:rsidRPr="00A32CC4">
        <w:rPr>
          <w:i/>
          <w:iCs/>
          <w:noProof/>
        </w:rPr>
        <w:drawing>
          <wp:inline distT="0" distB="0" distL="0" distR="0" wp14:anchorId="31132571" wp14:editId="2D3855B4">
            <wp:extent cx="5525036" cy="1288349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46694" cy="1293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F48E5" w14:textId="3390AF7A" w:rsidR="003B6430" w:rsidRPr="002B2E3E" w:rsidRDefault="003B6430" w:rsidP="003B6430">
      <w:pPr>
        <w:jc w:val="center"/>
        <w:rPr>
          <w:i/>
          <w:iCs/>
        </w:rPr>
      </w:pPr>
      <w:r>
        <w:rPr>
          <w:i/>
          <w:iCs/>
        </w:rPr>
        <w:t>Success screen</w:t>
      </w:r>
    </w:p>
    <w:p w14:paraId="7B3BE0E4" w14:textId="77777777" w:rsidR="00813014" w:rsidRDefault="00813014">
      <w:r>
        <w:br w:type="page"/>
      </w:r>
    </w:p>
    <w:p w14:paraId="4F9C946B" w14:textId="1BB7F4ED" w:rsidR="00055154" w:rsidRDefault="00055154" w:rsidP="009F700B">
      <w:r w:rsidRPr="00790462">
        <w:lastRenderedPageBreak/>
        <w:t>Or</w:t>
      </w:r>
      <w:r>
        <w:t xml:space="preserve"> use </w:t>
      </w:r>
      <w:r w:rsidRPr="00FA785F">
        <w:rPr>
          <w:b/>
          <w:bCs/>
          <w:i/>
          <w:iCs/>
          <w:color w:val="FF0000"/>
        </w:rPr>
        <w:t>interface</w:t>
      </w:r>
      <w:r w:rsidRPr="00FA785F">
        <w:rPr>
          <w:color w:val="FF0000"/>
        </w:rPr>
        <w:t xml:space="preserve"> </w:t>
      </w:r>
      <w:r>
        <w:t>to reboot LattePanda:</w:t>
      </w:r>
    </w:p>
    <w:p w14:paraId="47A5529A" w14:textId="68E91BAC" w:rsidR="00AB773B" w:rsidRDefault="00554B93" w:rsidP="009F700B">
      <w:r w:rsidRPr="00554B93">
        <w:t>Click on the microsoft icon on the bottom left screen</w:t>
      </w:r>
      <w:r w:rsidR="00442D09" w:rsidRPr="00442D09">
        <w:t xml:space="preserve"> </w:t>
      </w:r>
      <w:r w:rsidR="00442D09" w:rsidRPr="00442D09">
        <w:t>and follow 3 steps as shown below</w:t>
      </w:r>
      <w:r w:rsidR="00E736A0">
        <w:t>:</w:t>
      </w:r>
    </w:p>
    <w:p w14:paraId="6960B30D" w14:textId="3DC1DEB8" w:rsidR="0039028B" w:rsidRDefault="006462DB" w:rsidP="006462DB">
      <w:pPr>
        <w:jc w:val="center"/>
      </w:pPr>
      <w:r>
        <w:rPr>
          <w:noProof/>
        </w:rPr>
        <w:drawing>
          <wp:inline distT="0" distB="0" distL="0" distR="0" wp14:anchorId="1B284FB0" wp14:editId="0B9415CD">
            <wp:extent cx="4511404" cy="4771623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748" cy="4779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1E9236" w14:textId="2D451B79" w:rsidR="004647F9" w:rsidRDefault="00A22D90" w:rsidP="006462DB">
      <w:pPr>
        <w:jc w:val="center"/>
        <w:rPr>
          <w:i/>
          <w:iCs/>
        </w:rPr>
      </w:pPr>
      <w:r>
        <w:rPr>
          <w:i/>
          <w:iCs/>
        </w:rPr>
        <w:t>D</w:t>
      </w:r>
      <w:r w:rsidRPr="00A22D90">
        <w:rPr>
          <w:i/>
          <w:iCs/>
        </w:rPr>
        <w:t>o it sequentially from step 1 to 3</w:t>
      </w:r>
    </w:p>
    <w:p w14:paraId="4F3BCDA5" w14:textId="444D00DE" w:rsidR="003F66F6" w:rsidRDefault="003F66F6" w:rsidP="006462DB">
      <w:pPr>
        <w:jc w:val="center"/>
        <w:rPr>
          <w:i/>
          <w:iCs/>
        </w:rPr>
      </w:pPr>
    </w:p>
    <w:p w14:paraId="59271AE4" w14:textId="77777777" w:rsidR="003F66F6" w:rsidRDefault="003F66F6" w:rsidP="006462DB">
      <w:pPr>
        <w:jc w:val="center"/>
        <w:rPr>
          <w:i/>
          <w:iCs/>
        </w:rPr>
      </w:pPr>
    </w:p>
    <w:p w14:paraId="57669C13" w14:textId="4C7B2911" w:rsidR="00C22D1D" w:rsidRDefault="0039028B" w:rsidP="006462DB">
      <w:pPr>
        <w:jc w:val="center"/>
      </w:pPr>
      <w:r>
        <w:rPr>
          <w:noProof/>
        </w:rPr>
        <w:drawing>
          <wp:inline distT="0" distB="0" distL="0" distR="0" wp14:anchorId="57F6F71E" wp14:editId="46DCF996">
            <wp:extent cx="5418643" cy="296214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9710" cy="2968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E34BFE" w14:textId="51EC8A62" w:rsidR="000B3AED" w:rsidRPr="0092162F" w:rsidRDefault="000B3AED" w:rsidP="006462DB">
      <w:pPr>
        <w:jc w:val="center"/>
        <w:rPr>
          <w:i/>
          <w:iCs/>
        </w:rPr>
      </w:pPr>
      <w:r w:rsidRPr="0092162F">
        <w:rPr>
          <w:i/>
          <w:iCs/>
        </w:rPr>
        <w:t>Success screen</w:t>
      </w:r>
    </w:p>
    <w:p w14:paraId="4FE75FAC" w14:textId="77777777" w:rsidR="009837D3" w:rsidRPr="0092162F" w:rsidRDefault="009837D3" w:rsidP="0092162F">
      <w:pPr>
        <w:jc w:val="center"/>
        <w:rPr>
          <w:i/>
          <w:iCs/>
        </w:rPr>
      </w:pPr>
      <w:r w:rsidRPr="0092162F">
        <w:rPr>
          <w:i/>
          <w:iCs/>
        </w:rPr>
        <w:br w:type="page"/>
      </w:r>
    </w:p>
    <w:p w14:paraId="5BA971EE" w14:textId="5CDAC5E9" w:rsidR="00D92FD8" w:rsidRPr="00184EE7" w:rsidRDefault="00D92FD8" w:rsidP="00184EE7">
      <w:pPr>
        <w:pStyle w:val="Heading4"/>
        <w:shd w:val="clear" w:color="auto" w:fill="FFFFFF"/>
        <w:spacing w:before="0" w:beforeAutospacing="0" w:after="120" w:afterAutospacing="0"/>
        <w:rPr>
          <w:color w:val="FF0000"/>
          <w:sz w:val="26"/>
          <w:szCs w:val="26"/>
        </w:rPr>
      </w:pPr>
      <w:bookmarkStart w:id="4" w:name="_Toc109292339"/>
      <w:r w:rsidRPr="00184EE7">
        <w:rPr>
          <w:color w:val="FF0000"/>
          <w:sz w:val="26"/>
          <w:szCs w:val="26"/>
        </w:rPr>
        <w:lastRenderedPageBreak/>
        <w:t>S</w:t>
      </w:r>
      <w:r w:rsidR="00126A7B" w:rsidRPr="00184EE7">
        <w:rPr>
          <w:color w:val="FF0000"/>
          <w:sz w:val="26"/>
          <w:szCs w:val="26"/>
        </w:rPr>
        <w:t>tep 2</w:t>
      </w:r>
      <w:r w:rsidRPr="00184EE7">
        <w:rPr>
          <w:color w:val="FF0000"/>
          <w:sz w:val="26"/>
          <w:szCs w:val="26"/>
        </w:rPr>
        <w:t xml:space="preserve">: </w:t>
      </w:r>
      <w:r w:rsidR="00B03115" w:rsidRPr="00184EE7">
        <w:rPr>
          <w:color w:val="FF0000"/>
          <w:sz w:val="26"/>
          <w:szCs w:val="26"/>
        </w:rPr>
        <w:t>Enter Bios</w:t>
      </w:r>
      <w:bookmarkEnd w:id="4"/>
      <w:r w:rsidRPr="00184EE7">
        <w:rPr>
          <w:color w:val="FF0000"/>
          <w:sz w:val="26"/>
          <w:szCs w:val="26"/>
        </w:rPr>
        <w:t xml:space="preserve"> </w:t>
      </w:r>
    </w:p>
    <w:p w14:paraId="314E7A03" w14:textId="506B6424" w:rsidR="004004DA" w:rsidRDefault="004004DA" w:rsidP="004004DA">
      <w:pPr>
        <w:jc w:val="center"/>
      </w:pPr>
      <w:r w:rsidRPr="004004DA">
        <w:rPr>
          <w:noProof/>
        </w:rPr>
        <w:drawing>
          <wp:inline distT="0" distB="0" distL="0" distR="0" wp14:anchorId="61628AEC" wp14:editId="0301BF90">
            <wp:extent cx="4382112" cy="2467319"/>
            <wp:effectExtent l="0" t="0" r="0" b="0"/>
            <wp:docPr id="48" name="Picture 48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Char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82112" cy="2467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D9B9C" w14:textId="1F444B03" w:rsidR="00091D68" w:rsidRDefault="00F15EA9" w:rsidP="00091D68">
      <w:r w:rsidRPr="00F15EA9">
        <w:t>Press ‘</w:t>
      </w:r>
      <w:r w:rsidRPr="00F15EA9">
        <w:rPr>
          <w:b/>
          <w:bCs/>
        </w:rPr>
        <w:t>DEL</w:t>
      </w:r>
      <w:r w:rsidRPr="00F15EA9">
        <w:t>’ key continuously to enter into BIOS menu before you see the LattePanda logo on the splash screen</w:t>
      </w:r>
    </w:p>
    <w:p w14:paraId="19FE6DCF" w14:textId="50C76F1F" w:rsidR="00B23599" w:rsidRDefault="00B23599" w:rsidP="00091D68"/>
    <w:p w14:paraId="0DFED8B3" w14:textId="6B4C3300" w:rsidR="00B23599" w:rsidRDefault="00B23599" w:rsidP="00E660FA">
      <w:pPr>
        <w:jc w:val="center"/>
      </w:pPr>
      <w:r w:rsidRPr="00B23599">
        <w:rPr>
          <w:noProof/>
        </w:rPr>
        <w:drawing>
          <wp:inline distT="0" distB="0" distL="0" distR="0" wp14:anchorId="4AACBE0A" wp14:editId="15B34A3C">
            <wp:extent cx="5750061" cy="3234341"/>
            <wp:effectExtent l="0" t="0" r="3175" b="4445"/>
            <wp:docPr id="70" name="Picture 7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Graphical user interface, text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57440" cy="3238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D693B" w14:textId="3EEF42E7" w:rsidR="00C77FD5" w:rsidRPr="00A93AFA" w:rsidRDefault="00C77FD5" w:rsidP="00E660FA">
      <w:pPr>
        <w:jc w:val="center"/>
        <w:rPr>
          <w:i/>
          <w:iCs/>
        </w:rPr>
      </w:pPr>
      <w:r w:rsidRPr="00A93AFA">
        <w:rPr>
          <w:i/>
          <w:iCs/>
        </w:rPr>
        <w:t>Success screen</w:t>
      </w:r>
    </w:p>
    <w:p w14:paraId="5F101003" w14:textId="77777777" w:rsidR="00D92FD8" w:rsidRPr="004B3B68" w:rsidRDefault="00D92FD8" w:rsidP="0003215C">
      <w:pPr>
        <w:rPr>
          <w:rFonts w:ascii="Courier New" w:eastAsia="Times New Roman" w:hAnsi="Courier New" w:cs="Courier New"/>
          <w:color w:val="FFFFFF"/>
          <w:sz w:val="21"/>
          <w:szCs w:val="21"/>
        </w:rPr>
      </w:pPr>
    </w:p>
    <w:p w14:paraId="2D2AE4D7" w14:textId="77777777" w:rsidR="00A35AEF" w:rsidRDefault="00A35AEF">
      <w:pPr>
        <w:rPr>
          <w:rFonts w:eastAsiaTheme="majorEastAsia" w:cs="Arial"/>
          <w:b/>
          <w:bCs/>
          <w:sz w:val="40"/>
          <w:szCs w:val="40"/>
        </w:rPr>
      </w:pPr>
      <w:bookmarkStart w:id="5" w:name="_2._Check_static"/>
      <w:bookmarkEnd w:id="5"/>
      <w:r>
        <w:rPr>
          <w:rFonts w:cs="Arial"/>
          <w:b/>
          <w:bCs/>
          <w:sz w:val="40"/>
          <w:szCs w:val="40"/>
        </w:rPr>
        <w:br w:type="page"/>
      </w:r>
    </w:p>
    <w:p w14:paraId="3AF6A97C" w14:textId="46860778" w:rsidR="000C2157" w:rsidRDefault="00352553" w:rsidP="00802B08">
      <w:pPr>
        <w:pStyle w:val="Heading1"/>
        <w:rPr>
          <w:rFonts w:ascii="Arial" w:hAnsi="Arial" w:cs="Arial"/>
          <w:b/>
          <w:bCs/>
          <w:color w:val="auto"/>
          <w:sz w:val="40"/>
          <w:szCs w:val="40"/>
        </w:rPr>
      </w:pPr>
      <w:bookmarkStart w:id="6" w:name="_Toc109292340"/>
      <w:r>
        <w:rPr>
          <w:rFonts w:ascii="Arial" w:hAnsi="Arial" w:cs="Arial"/>
          <w:b/>
          <w:bCs/>
          <w:color w:val="auto"/>
          <w:sz w:val="40"/>
          <w:szCs w:val="40"/>
        </w:rPr>
        <w:lastRenderedPageBreak/>
        <w:t xml:space="preserve">2. </w:t>
      </w:r>
      <w:r w:rsidR="001308DA">
        <w:rPr>
          <w:rFonts w:ascii="Arial" w:hAnsi="Arial" w:cs="Arial"/>
          <w:b/>
          <w:bCs/>
          <w:color w:val="auto"/>
          <w:sz w:val="40"/>
          <w:szCs w:val="40"/>
        </w:rPr>
        <w:t>Setting for auto wake-up</w:t>
      </w:r>
      <w:r w:rsidR="00386F63">
        <w:rPr>
          <w:rFonts w:ascii="Arial" w:hAnsi="Arial" w:cs="Arial"/>
          <w:b/>
          <w:bCs/>
          <w:color w:val="auto"/>
          <w:sz w:val="40"/>
          <w:szCs w:val="40"/>
        </w:rPr>
        <w:t xml:space="preserve"> on power</w:t>
      </w:r>
      <w:r w:rsidR="005B7AEC" w:rsidRPr="00ED1F49">
        <w:rPr>
          <w:rFonts w:ascii="Arial" w:hAnsi="Arial" w:cs="Arial"/>
          <w:b/>
          <w:bCs/>
          <w:color w:val="auto"/>
          <w:sz w:val="40"/>
          <w:szCs w:val="40"/>
        </w:rPr>
        <w:t>:</w:t>
      </w:r>
      <w:bookmarkEnd w:id="6"/>
    </w:p>
    <w:p w14:paraId="41B3F4B4" w14:textId="31F7C638" w:rsidR="001948D6" w:rsidRPr="001948D6" w:rsidRDefault="001948D6" w:rsidP="001948D6">
      <w:r w:rsidRPr="001948D6">
        <w:t xml:space="preserve">Depending on the bios version that LattePanda uses, there are various solutions to this issue. Try each one till you find the </w:t>
      </w:r>
      <w:r w:rsidR="00C82D17" w:rsidRPr="00C82D17">
        <w:t>suitable solution</w:t>
      </w:r>
      <w:r w:rsidR="00331980">
        <w:t>:</w:t>
      </w:r>
    </w:p>
    <w:p w14:paraId="3B0B303F" w14:textId="18C7B7D1" w:rsidR="00A20687" w:rsidRPr="00E950E0" w:rsidRDefault="00A20687" w:rsidP="00E950E0">
      <w:pPr>
        <w:pStyle w:val="Heading4"/>
        <w:shd w:val="clear" w:color="auto" w:fill="FFFFFF"/>
        <w:spacing w:before="0" w:beforeAutospacing="0" w:after="120" w:afterAutospacing="0"/>
        <w:rPr>
          <w:color w:val="FF0000"/>
          <w:sz w:val="26"/>
          <w:szCs w:val="26"/>
        </w:rPr>
      </w:pPr>
      <w:bookmarkStart w:id="7" w:name="_Toc109292341"/>
      <w:r w:rsidRPr="00E950E0">
        <w:rPr>
          <w:color w:val="FF0000"/>
          <w:sz w:val="26"/>
          <w:szCs w:val="26"/>
        </w:rPr>
        <w:t>S</w:t>
      </w:r>
      <w:r w:rsidR="009404F7" w:rsidRPr="00E950E0">
        <w:rPr>
          <w:color w:val="FF0000"/>
          <w:sz w:val="26"/>
          <w:szCs w:val="26"/>
        </w:rPr>
        <w:t>olution</w:t>
      </w:r>
      <w:r w:rsidRPr="00E950E0">
        <w:rPr>
          <w:color w:val="FF0000"/>
          <w:sz w:val="26"/>
          <w:szCs w:val="26"/>
        </w:rPr>
        <w:t xml:space="preserve"> 1: </w:t>
      </w:r>
      <w:r w:rsidR="005E71AD" w:rsidRPr="00E950E0">
        <w:rPr>
          <w:color w:val="FF0000"/>
          <w:sz w:val="26"/>
          <w:szCs w:val="26"/>
        </w:rPr>
        <w:t>For BIOS version 2017</w:t>
      </w:r>
      <w:bookmarkEnd w:id="7"/>
      <w:r w:rsidRPr="00E950E0">
        <w:rPr>
          <w:color w:val="FF0000"/>
          <w:sz w:val="26"/>
          <w:szCs w:val="26"/>
        </w:rPr>
        <w:t xml:space="preserve"> </w:t>
      </w:r>
    </w:p>
    <w:p w14:paraId="751F71D1" w14:textId="30956DA8" w:rsidR="002A3F62" w:rsidRPr="00F77091" w:rsidRDefault="002A3F62" w:rsidP="005E71AD">
      <w:pPr>
        <w:rPr>
          <w:i/>
          <w:iCs/>
          <w:sz w:val="20"/>
          <w:szCs w:val="20"/>
        </w:rPr>
      </w:pPr>
      <w:r w:rsidRPr="00F77091">
        <w:rPr>
          <w:i/>
          <w:iCs/>
          <w:sz w:val="20"/>
          <w:szCs w:val="20"/>
        </w:rPr>
        <w:t xml:space="preserve">Source: </w:t>
      </w:r>
      <w:hyperlink r:id="rId16" w:history="1">
        <w:r w:rsidRPr="00F77091">
          <w:rPr>
            <w:rStyle w:val="Hyperlink"/>
            <w:i/>
            <w:iCs/>
            <w:sz w:val="20"/>
            <w:szCs w:val="20"/>
          </w:rPr>
          <w:t>https://m.blog.naver.com/PostView.naver?isHttpsRedirect=true&amp;blogId=pknujjang&amp;logNo=220976659177</w:t>
        </w:r>
      </w:hyperlink>
    </w:p>
    <w:p w14:paraId="513A0BAE" w14:textId="5DCDD768" w:rsidR="0012321E" w:rsidRPr="00F16987" w:rsidRDefault="0012321E" w:rsidP="005E71AD">
      <w:pPr>
        <w:rPr>
          <w:b/>
          <w:bCs/>
          <w:i/>
          <w:iCs/>
        </w:rPr>
      </w:pPr>
      <w:r w:rsidRPr="00F16987">
        <w:rPr>
          <w:b/>
          <w:bCs/>
          <w:i/>
          <w:iCs/>
        </w:rPr>
        <w:t xml:space="preserve">Path: </w:t>
      </w:r>
      <w:r w:rsidR="00764344" w:rsidRPr="00F16987">
        <w:rPr>
          <w:b/>
          <w:bCs/>
          <w:i/>
          <w:iCs/>
        </w:rPr>
        <w:t xml:space="preserve">BIOS Setup </w:t>
      </w:r>
      <w:r w:rsidR="00EC648E" w:rsidRPr="00F16987">
        <w:rPr>
          <w:b/>
          <w:bCs/>
          <w:i/>
          <w:iCs/>
        </w:rPr>
        <w:t>→</w:t>
      </w:r>
      <w:r w:rsidR="00C44D3E" w:rsidRPr="00F16987">
        <w:rPr>
          <w:b/>
          <w:bCs/>
          <w:i/>
          <w:iCs/>
        </w:rPr>
        <w:t xml:space="preserve"> Boot → Machine Status AC/Battery In</w:t>
      </w:r>
    </w:p>
    <w:p w14:paraId="62FCB0DA" w14:textId="71C47E98" w:rsidR="00CC7E93" w:rsidRDefault="003808D1" w:rsidP="005E71AD">
      <w:r w:rsidRPr="003808D1">
        <w:t xml:space="preserve">From the </w:t>
      </w:r>
      <w:r w:rsidR="000333F3">
        <w:t>part 1</w:t>
      </w:r>
      <w:r w:rsidRPr="003808D1">
        <w:t xml:space="preserve"> success screen</w:t>
      </w:r>
      <w:r w:rsidR="00CC7E93">
        <w:t>:</w:t>
      </w:r>
    </w:p>
    <w:p w14:paraId="34EB9E14" w14:textId="7285FFB7" w:rsidR="005E71AD" w:rsidRPr="00654AB0" w:rsidRDefault="00CC7E93" w:rsidP="00654AB0">
      <w:pPr>
        <w:pStyle w:val="ListParagraph"/>
        <w:numPr>
          <w:ilvl w:val="0"/>
          <w:numId w:val="4"/>
        </w:numPr>
      </w:pPr>
      <w:r w:rsidRPr="00654AB0">
        <w:t>G</w:t>
      </w:r>
      <w:r w:rsidR="00BA3642" w:rsidRPr="00654AB0">
        <w:t>o into Boot</w:t>
      </w:r>
      <w:r w:rsidR="00925923">
        <w:t xml:space="preserve"> → </w:t>
      </w:r>
      <w:r w:rsidR="00BA3642" w:rsidRPr="00654AB0">
        <w:t>Machine Status AC/Battery In</w:t>
      </w:r>
    </w:p>
    <w:p w14:paraId="3EC639D5" w14:textId="1A4118AA" w:rsidR="00C73A46" w:rsidRDefault="00CC7E93" w:rsidP="00BC3540">
      <w:pPr>
        <w:pStyle w:val="ListParagraph"/>
        <w:numPr>
          <w:ilvl w:val="0"/>
          <w:numId w:val="4"/>
        </w:numPr>
      </w:pPr>
      <w:r w:rsidRPr="00654AB0">
        <w:t xml:space="preserve">Change it to </w:t>
      </w:r>
      <w:r w:rsidRPr="00747A0E">
        <w:rPr>
          <w:b/>
          <w:bCs/>
        </w:rPr>
        <w:t>Power On</w:t>
      </w:r>
      <w:r w:rsidR="007017E1">
        <w:tab/>
      </w:r>
    </w:p>
    <w:p w14:paraId="68A775A7" w14:textId="7A00D3CA" w:rsidR="00CE5E6B" w:rsidRDefault="007017E1" w:rsidP="00651358">
      <w:pPr>
        <w:jc w:val="center"/>
      </w:pPr>
      <w:r>
        <w:rPr>
          <w:noProof/>
        </w:rPr>
        <w:drawing>
          <wp:inline distT="0" distB="0" distL="0" distR="0" wp14:anchorId="12A3F5BE" wp14:editId="46F33EED">
            <wp:extent cx="5845428" cy="2166615"/>
            <wp:effectExtent l="0" t="0" r="3175" b="571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9795" cy="21682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C9ECAA" w14:textId="707298FD" w:rsidR="00D665BE" w:rsidRDefault="00D665BE" w:rsidP="00651358">
      <w:pPr>
        <w:jc w:val="center"/>
        <w:rPr>
          <w:i/>
          <w:iCs/>
        </w:rPr>
      </w:pPr>
      <w:r w:rsidRPr="00F52995">
        <w:rPr>
          <w:i/>
          <w:iCs/>
        </w:rPr>
        <w:t>Success Screen</w:t>
      </w:r>
    </w:p>
    <w:p w14:paraId="3C20B4B1" w14:textId="10C6C5F3" w:rsidR="00A809DF" w:rsidRPr="00747A00" w:rsidRDefault="00FA736A" w:rsidP="00747A00">
      <w:pPr>
        <w:pStyle w:val="Heading4"/>
        <w:shd w:val="clear" w:color="auto" w:fill="FFFFFF"/>
        <w:spacing w:before="0" w:beforeAutospacing="0" w:after="120" w:afterAutospacing="0"/>
        <w:rPr>
          <w:color w:val="FF0000"/>
          <w:sz w:val="26"/>
          <w:szCs w:val="26"/>
        </w:rPr>
      </w:pPr>
      <w:bookmarkStart w:id="8" w:name="_Toc109292342"/>
      <w:r w:rsidRPr="00747A00">
        <w:rPr>
          <w:color w:val="FF0000"/>
          <w:sz w:val="26"/>
          <w:szCs w:val="26"/>
        </w:rPr>
        <w:t xml:space="preserve">Solution </w:t>
      </w:r>
      <w:r w:rsidR="00C66AB0" w:rsidRPr="00747A00">
        <w:rPr>
          <w:color w:val="FF0000"/>
          <w:sz w:val="26"/>
          <w:szCs w:val="26"/>
        </w:rPr>
        <w:t>2</w:t>
      </w:r>
      <w:r w:rsidRPr="00747A00">
        <w:rPr>
          <w:color w:val="FF0000"/>
          <w:sz w:val="26"/>
          <w:szCs w:val="26"/>
        </w:rPr>
        <w:t xml:space="preserve">: For </w:t>
      </w:r>
      <w:r w:rsidR="006845A9" w:rsidRPr="00747A00">
        <w:rPr>
          <w:color w:val="FF0000"/>
          <w:sz w:val="26"/>
          <w:szCs w:val="26"/>
        </w:rPr>
        <w:t>other</w:t>
      </w:r>
      <w:r w:rsidR="002011F5">
        <w:rPr>
          <w:color w:val="FF0000"/>
          <w:sz w:val="26"/>
          <w:szCs w:val="26"/>
        </w:rPr>
        <w:t>s</w:t>
      </w:r>
      <w:r w:rsidR="006845A9" w:rsidRPr="00747A00">
        <w:rPr>
          <w:color w:val="FF0000"/>
          <w:sz w:val="26"/>
          <w:szCs w:val="26"/>
        </w:rPr>
        <w:t xml:space="preserve"> </w:t>
      </w:r>
      <w:r w:rsidRPr="00747A00">
        <w:rPr>
          <w:color w:val="FF0000"/>
          <w:sz w:val="26"/>
          <w:szCs w:val="26"/>
        </w:rPr>
        <w:t>BIOS</w:t>
      </w:r>
      <w:bookmarkEnd w:id="8"/>
      <w:r w:rsidRPr="00747A00">
        <w:rPr>
          <w:color w:val="FF0000"/>
          <w:sz w:val="26"/>
          <w:szCs w:val="26"/>
        </w:rPr>
        <w:t xml:space="preserve"> </w:t>
      </w:r>
    </w:p>
    <w:p w14:paraId="07E51D21" w14:textId="5B789A1B" w:rsidR="00856C39" w:rsidRDefault="002F6D4B" w:rsidP="00A809DF">
      <w:pPr>
        <w:rPr>
          <w:i/>
          <w:iCs/>
          <w:sz w:val="20"/>
          <w:szCs w:val="20"/>
        </w:rPr>
      </w:pPr>
      <w:r w:rsidRPr="00F77091">
        <w:rPr>
          <w:i/>
          <w:iCs/>
          <w:sz w:val="20"/>
          <w:szCs w:val="20"/>
        </w:rPr>
        <w:t xml:space="preserve">Source: </w:t>
      </w:r>
      <w:hyperlink r:id="rId18" w:history="1">
        <w:r w:rsidR="002C16A8" w:rsidRPr="005D082C">
          <w:rPr>
            <w:rStyle w:val="Hyperlink"/>
            <w:i/>
            <w:iCs/>
            <w:sz w:val="20"/>
            <w:szCs w:val="20"/>
          </w:rPr>
          <w:t>http://docs.lattepanda.com/content/3rd_delta_edition/bios/</w:t>
        </w:r>
      </w:hyperlink>
    </w:p>
    <w:p w14:paraId="3CBCDB78" w14:textId="73A2E170" w:rsidR="00812E13" w:rsidRPr="005D0545" w:rsidRDefault="001B5501" w:rsidP="00A809DF">
      <w:pPr>
        <w:rPr>
          <w:b/>
          <w:bCs/>
          <w:i/>
          <w:iCs/>
        </w:rPr>
      </w:pPr>
      <w:r w:rsidRPr="005D0545">
        <w:rPr>
          <w:b/>
          <w:bCs/>
          <w:i/>
          <w:iCs/>
        </w:rPr>
        <w:t>Path: BIOS Setup -&gt; Advanced -&gt; Power Management -&gt; AcPowerLoss</w:t>
      </w:r>
    </w:p>
    <w:p w14:paraId="0968FABE" w14:textId="036FC6E3" w:rsidR="00A249B3" w:rsidRDefault="00A249B3" w:rsidP="00A249B3">
      <w:r w:rsidRPr="003808D1">
        <w:t xml:space="preserve">From the </w:t>
      </w:r>
      <w:r w:rsidR="00430A68">
        <w:t>part 1</w:t>
      </w:r>
      <w:r w:rsidRPr="003808D1">
        <w:t xml:space="preserve"> success screen</w:t>
      </w:r>
      <w:r>
        <w:t>:</w:t>
      </w:r>
    </w:p>
    <w:p w14:paraId="1B680C24" w14:textId="2FABD0DC" w:rsidR="00A249B3" w:rsidRPr="00654AB0" w:rsidRDefault="00A249B3" w:rsidP="00A249B3">
      <w:pPr>
        <w:pStyle w:val="ListParagraph"/>
        <w:numPr>
          <w:ilvl w:val="0"/>
          <w:numId w:val="4"/>
        </w:numPr>
      </w:pPr>
      <w:r w:rsidRPr="00654AB0">
        <w:t xml:space="preserve">Go into </w:t>
      </w:r>
      <w:r w:rsidR="00B3422A">
        <w:t>Advanced</w:t>
      </w:r>
      <w:r>
        <w:t xml:space="preserve"> → </w:t>
      </w:r>
      <w:r w:rsidR="00480933" w:rsidRPr="006A4383">
        <w:t>AcPowerLoss</w:t>
      </w:r>
    </w:p>
    <w:p w14:paraId="4AAF76E7" w14:textId="7554ECAA" w:rsidR="001B5501" w:rsidRPr="00DA2D78" w:rsidRDefault="00A249B3" w:rsidP="00A809DF">
      <w:pPr>
        <w:pStyle w:val="ListParagraph"/>
        <w:numPr>
          <w:ilvl w:val="0"/>
          <w:numId w:val="4"/>
        </w:numPr>
      </w:pPr>
      <w:r w:rsidRPr="00654AB0">
        <w:t xml:space="preserve">Change it to </w:t>
      </w:r>
      <w:r w:rsidRPr="00747A0E">
        <w:rPr>
          <w:b/>
          <w:bCs/>
        </w:rPr>
        <w:t>Power On</w:t>
      </w:r>
      <w:r>
        <w:tab/>
      </w:r>
    </w:p>
    <w:p w14:paraId="761660DC" w14:textId="2176A635" w:rsidR="00052874" w:rsidRDefault="00052874" w:rsidP="003140CA">
      <w:pPr>
        <w:jc w:val="center"/>
        <w:rPr>
          <w:i/>
          <w:iCs/>
          <w:sz w:val="20"/>
          <w:szCs w:val="20"/>
        </w:rPr>
      </w:pPr>
      <w:r w:rsidRPr="00052874">
        <w:rPr>
          <w:i/>
          <w:iCs/>
          <w:noProof/>
          <w:sz w:val="20"/>
          <w:szCs w:val="20"/>
        </w:rPr>
        <w:drawing>
          <wp:inline distT="0" distB="0" distL="0" distR="0" wp14:anchorId="5DC35F19" wp14:editId="6F8FBEC8">
            <wp:extent cx="5372892" cy="3018080"/>
            <wp:effectExtent l="0" t="0" r="0" b="0"/>
            <wp:docPr id="74" name="Picture 74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 descr="Text&#10;&#10;Description automatically generated with medium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86613" cy="3025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13F04" w14:textId="08A544BB" w:rsidR="002C16A8" w:rsidRDefault="00F40C8D" w:rsidP="00E81216">
      <w:pPr>
        <w:jc w:val="center"/>
        <w:rPr>
          <w:i/>
          <w:iCs/>
        </w:rPr>
      </w:pPr>
      <w:r w:rsidRPr="00F52995">
        <w:rPr>
          <w:i/>
          <w:iCs/>
        </w:rPr>
        <w:t>Success Screen</w:t>
      </w:r>
    </w:p>
    <w:p w14:paraId="518C3238" w14:textId="62ED19EC" w:rsidR="00715244" w:rsidRPr="009716B3" w:rsidRDefault="005C77EC" w:rsidP="009716B3">
      <w:pPr>
        <w:pStyle w:val="Heading1"/>
        <w:rPr>
          <w:rFonts w:ascii="Arial" w:hAnsi="Arial" w:cs="Arial"/>
          <w:b/>
          <w:bCs/>
          <w:color w:val="auto"/>
          <w:sz w:val="40"/>
          <w:szCs w:val="40"/>
        </w:rPr>
      </w:pPr>
      <w:bookmarkStart w:id="9" w:name="_Toc109292343"/>
      <w:r>
        <w:rPr>
          <w:rFonts w:ascii="Arial" w:hAnsi="Arial" w:cs="Arial"/>
          <w:b/>
          <w:bCs/>
          <w:color w:val="auto"/>
          <w:sz w:val="40"/>
          <w:szCs w:val="40"/>
        </w:rPr>
        <w:lastRenderedPageBreak/>
        <w:t>3</w:t>
      </w:r>
      <w:r w:rsidR="00D130E3">
        <w:rPr>
          <w:rFonts w:ascii="Arial" w:hAnsi="Arial" w:cs="Arial"/>
          <w:b/>
          <w:bCs/>
          <w:color w:val="auto"/>
          <w:sz w:val="40"/>
          <w:szCs w:val="40"/>
        </w:rPr>
        <w:t xml:space="preserve">. </w:t>
      </w:r>
      <w:r w:rsidR="00A92EC8">
        <w:rPr>
          <w:rFonts w:ascii="Arial" w:hAnsi="Arial" w:cs="Arial"/>
          <w:b/>
          <w:bCs/>
          <w:color w:val="auto"/>
          <w:sz w:val="40"/>
          <w:szCs w:val="40"/>
        </w:rPr>
        <w:t xml:space="preserve">Optional - </w:t>
      </w:r>
      <w:r w:rsidR="00D130E3">
        <w:rPr>
          <w:rFonts w:ascii="Arial" w:hAnsi="Arial" w:cs="Arial"/>
          <w:b/>
          <w:bCs/>
          <w:color w:val="auto"/>
          <w:sz w:val="40"/>
          <w:szCs w:val="40"/>
        </w:rPr>
        <w:t xml:space="preserve">Setting for auto wake-up on </w:t>
      </w:r>
      <w:r w:rsidR="00187F9A">
        <w:rPr>
          <w:rFonts w:ascii="Arial" w:hAnsi="Arial" w:cs="Arial"/>
          <w:b/>
          <w:bCs/>
          <w:color w:val="auto"/>
          <w:sz w:val="40"/>
          <w:szCs w:val="40"/>
        </w:rPr>
        <w:t>LAN network</w:t>
      </w:r>
      <w:r w:rsidR="00D130E3" w:rsidRPr="00ED1F49">
        <w:rPr>
          <w:rFonts w:ascii="Arial" w:hAnsi="Arial" w:cs="Arial"/>
          <w:b/>
          <w:bCs/>
          <w:color w:val="auto"/>
          <w:sz w:val="40"/>
          <w:szCs w:val="40"/>
        </w:rPr>
        <w:t>:</w:t>
      </w:r>
      <w:bookmarkEnd w:id="9"/>
    </w:p>
    <w:p w14:paraId="46BB78CE" w14:textId="5EB194A5" w:rsidR="009716B3" w:rsidRDefault="009716B3" w:rsidP="009716B3">
      <w:r w:rsidRPr="001948D6">
        <w:t xml:space="preserve">Depending on the bios version that LattePanda uses, there are various solutions to this issue. Try each one till you find the </w:t>
      </w:r>
      <w:r w:rsidRPr="00C82D17">
        <w:t>suitable solution</w:t>
      </w:r>
      <w:r>
        <w:t>:</w:t>
      </w:r>
    </w:p>
    <w:p w14:paraId="5DA06EDB" w14:textId="4AD5968B" w:rsidR="00214BE9" w:rsidRPr="000E0B66" w:rsidRDefault="00214BE9" w:rsidP="000E0B66">
      <w:pPr>
        <w:pStyle w:val="Heading4"/>
        <w:shd w:val="clear" w:color="auto" w:fill="FFFFFF"/>
        <w:spacing w:before="0" w:beforeAutospacing="0" w:after="120" w:afterAutospacing="0"/>
        <w:rPr>
          <w:color w:val="FF0000"/>
          <w:sz w:val="26"/>
          <w:szCs w:val="26"/>
        </w:rPr>
      </w:pPr>
      <w:bookmarkStart w:id="10" w:name="_Toc109292344"/>
      <w:r w:rsidRPr="00E950E0">
        <w:rPr>
          <w:color w:val="FF0000"/>
          <w:sz w:val="26"/>
          <w:szCs w:val="26"/>
        </w:rPr>
        <w:t>Solution 1: For BIOS version 201</w:t>
      </w:r>
      <w:r w:rsidR="000E0B66">
        <w:rPr>
          <w:color w:val="FF0000"/>
          <w:sz w:val="26"/>
          <w:szCs w:val="26"/>
        </w:rPr>
        <w:t>8</w:t>
      </w:r>
      <w:bookmarkEnd w:id="10"/>
      <w:r w:rsidRPr="00E950E0">
        <w:rPr>
          <w:color w:val="FF0000"/>
          <w:sz w:val="26"/>
          <w:szCs w:val="26"/>
        </w:rPr>
        <w:t xml:space="preserve"> </w:t>
      </w:r>
    </w:p>
    <w:p w14:paraId="6ECD10DB" w14:textId="04B28653" w:rsidR="00A700F3" w:rsidRPr="00F16987" w:rsidRDefault="00A700F3" w:rsidP="00A700F3">
      <w:pPr>
        <w:rPr>
          <w:b/>
          <w:bCs/>
          <w:i/>
          <w:iCs/>
        </w:rPr>
      </w:pPr>
      <w:r w:rsidRPr="00F16987">
        <w:rPr>
          <w:b/>
          <w:bCs/>
          <w:i/>
          <w:iCs/>
        </w:rPr>
        <w:t xml:space="preserve">Path: BIOS Setup → </w:t>
      </w:r>
      <w:r w:rsidR="00B72592">
        <w:rPr>
          <w:b/>
          <w:bCs/>
          <w:i/>
          <w:iCs/>
        </w:rPr>
        <w:t>Advanced</w:t>
      </w:r>
      <w:r w:rsidRPr="00F16987">
        <w:rPr>
          <w:b/>
          <w:bCs/>
          <w:i/>
          <w:iCs/>
        </w:rPr>
        <w:t xml:space="preserve"> → </w:t>
      </w:r>
      <w:r w:rsidR="00786FB3">
        <w:rPr>
          <w:b/>
          <w:bCs/>
          <w:i/>
          <w:iCs/>
        </w:rPr>
        <w:t>Wake on Lan</w:t>
      </w:r>
    </w:p>
    <w:p w14:paraId="50E06EA5" w14:textId="77777777" w:rsidR="0043518A" w:rsidRDefault="0043518A" w:rsidP="0043518A">
      <w:r w:rsidRPr="003808D1">
        <w:t xml:space="preserve">From the </w:t>
      </w:r>
      <w:r>
        <w:t>part 1</w:t>
      </w:r>
      <w:r w:rsidRPr="003808D1">
        <w:t xml:space="preserve"> success screen</w:t>
      </w:r>
      <w:r>
        <w:t>:</w:t>
      </w:r>
    </w:p>
    <w:p w14:paraId="4D018941" w14:textId="40AC431A" w:rsidR="0043518A" w:rsidRPr="00654AB0" w:rsidRDefault="0043518A" w:rsidP="0043518A">
      <w:pPr>
        <w:pStyle w:val="ListParagraph"/>
        <w:numPr>
          <w:ilvl w:val="0"/>
          <w:numId w:val="4"/>
        </w:numPr>
      </w:pPr>
      <w:r w:rsidRPr="00654AB0">
        <w:t xml:space="preserve">Go into </w:t>
      </w:r>
      <w:r>
        <w:t xml:space="preserve">Advanced → </w:t>
      </w:r>
      <w:r w:rsidR="00F00268" w:rsidRPr="00F00268">
        <w:t>Wake on Lan</w:t>
      </w:r>
    </w:p>
    <w:p w14:paraId="5FB6A531" w14:textId="3E79516E" w:rsidR="009716B3" w:rsidRDefault="0043518A" w:rsidP="00715244">
      <w:pPr>
        <w:pStyle w:val="ListParagraph"/>
        <w:numPr>
          <w:ilvl w:val="0"/>
          <w:numId w:val="4"/>
        </w:numPr>
      </w:pPr>
      <w:r w:rsidRPr="00654AB0">
        <w:t xml:space="preserve">Change it to </w:t>
      </w:r>
      <w:r w:rsidR="00F00268" w:rsidRPr="00747A0E">
        <w:rPr>
          <w:b/>
          <w:bCs/>
        </w:rPr>
        <w:t>Enable</w:t>
      </w:r>
      <w:r>
        <w:tab/>
      </w:r>
    </w:p>
    <w:p w14:paraId="72975B3B" w14:textId="3B1D0596" w:rsidR="00715244" w:rsidRDefault="00715244" w:rsidP="00715244">
      <w:pPr>
        <w:jc w:val="center"/>
      </w:pPr>
      <w:r>
        <w:rPr>
          <w:noProof/>
        </w:rPr>
        <w:drawing>
          <wp:inline distT="0" distB="0" distL="0" distR="0" wp14:anchorId="251DE1A2" wp14:editId="3E9A28D3">
            <wp:extent cx="4459804" cy="2510908"/>
            <wp:effectExtent l="0" t="0" r="0" b="381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590" cy="252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6C2AA6" w14:textId="5CCEAFB2" w:rsidR="0078532B" w:rsidRDefault="0078532B" w:rsidP="00715244">
      <w:pPr>
        <w:jc w:val="center"/>
        <w:rPr>
          <w:i/>
          <w:iCs/>
        </w:rPr>
      </w:pPr>
      <w:r w:rsidRPr="00934FBE">
        <w:rPr>
          <w:i/>
          <w:iCs/>
        </w:rPr>
        <w:t xml:space="preserve">Change </w:t>
      </w:r>
      <w:r w:rsidR="00934FBE">
        <w:rPr>
          <w:i/>
          <w:iCs/>
        </w:rPr>
        <w:t xml:space="preserve">from </w:t>
      </w:r>
      <w:r w:rsidR="009265DB" w:rsidRPr="00E070B6">
        <w:rPr>
          <w:b/>
          <w:bCs/>
          <w:i/>
          <w:iCs/>
        </w:rPr>
        <w:t>D</w:t>
      </w:r>
      <w:r w:rsidRPr="00E070B6">
        <w:rPr>
          <w:b/>
          <w:bCs/>
          <w:i/>
          <w:iCs/>
        </w:rPr>
        <w:t>isable</w:t>
      </w:r>
      <w:r w:rsidRPr="00934FBE">
        <w:rPr>
          <w:i/>
          <w:iCs/>
        </w:rPr>
        <w:t xml:space="preserve"> to </w:t>
      </w:r>
      <w:r w:rsidRPr="00E070B6">
        <w:rPr>
          <w:b/>
          <w:bCs/>
          <w:i/>
          <w:iCs/>
        </w:rPr>
        <w:t>Enable</w:t>
      </w:r>
      <w:r w:rsidRPr="00934FBE">
        <w:rPr>
          <w:i/>
          <w:iCs/>
        </w:rPr>
        <w:t xml:space="preserve"> by press </w:t>
      </w:r>
      <w:r w:rsidRPr="00E070B6">
        <w:rPr>
          <w:b/>
          <w:bCs/>
          <w:i/>
          <w:iCs/>
        </w:rPr>
        <w:t>Enter</w:t>
      </w:r>
    </w:p>
    <w:p w14:paraId="1DF44C33" w14:textId="46D291B9" w:rsidR="009F4A73" w:rsidRPr="000E0B66" w:rsidRDefault="009F4A73" w:rsidP="009F4A73">
      <w:pPr>
        <w:pStyle w:val="Heading4"/>
        <w:shd w:val="clear" w:color="auto" w:fill="FFFFFF"/>
        <w:spacing w:before="0" w:beforeAutospacing="0" w:after="120" w:afterAutospacing="0"/>
        <w:rPr>
          <w:color w:val="FF0000"/>
          <w:sz w:val="26"/>
          <w:szCs w:val="26"/>
        </w:rPr>
      </w:pPr>
      <w:bookmarkStart w:id="11" w:name="_Toc109292345"/>
      <w:r w:rsidRPr="00E950E0">
        <w:rPr>
          <w:color w:val="FF0000"/>
          <w:sz w:val="26"/>
          <w:szCs w:val="26"/>
        </w:rPr>
        <w:t xml:space="preserve">Solution </w:t>
      </w:r>
      <w:r w:rsidR="00A14FC6">
        <w:rPr>
          <w:color w:val="FF0000"/>
          <w:sz w:val="26"/>
          <w:szCs w:val="26"/>
        </w:rPr>
        <w:t>2</w:t>
      </w:r>
      <w:r w:rsidRPr="00E950E0">
        <w:rPr>
          <w:color w:val="FF0000"/>
          <w:sz w:val="26"/>
          <w:szCs w:val="26"/>
        </w:rPr>
        <w:t xml:space="preserve">: </w:t>
      </w:r>
      <w:r w:rsidR="003968A3" w:rsidRPr="00747A00">
        <w:rPr>
          <w:color w:val="FF0000"/>
          <w:sz w:val="26"/>
          <w:szCs w:val="26"/>
        </w:rPr>
        <w:t xml:space="preserve">For </w:t>
      </w:r>
      <w:r w:rsidR="00DC6F3A" w:rsidRPr="00747A00">
        <w:rPr>
          <w:color w:val="FF0000"/>
          <w:sz w:val="26"/>
          <w:szCs w:val="26"/>
        </w:rPr>
        <w:t>other</w:t>
      </w:r>
      <w:r w:rsidR="006442BF">
        <w:rPr>
          <w:color w:val="FF0000"/>
          <w:sz w:val="26"/>
          <w:szCs w:val="26"/>
        </w:rPr>
        <w:t>s</w:t>
      </w:r>
      <w:r w:rsidR="003968A3" w:rsidRPr="00747A00">
        <w:rPr>
          <w:color w:val="FF0000"/>
          <w:sz w:val="26"/>
          <w:szCs w:val="26"/>
        </w:rPr>
        <w:t xml:space="preserve"> BIOS</w:t>
      </w:r>
      <w:bookmarkEnd w:id="11"/>
    </w:p>
    <w:p w14:paraId="401C13C6" w14:textId="77777777" w:rsidR="009F4A73" w:rsidRPr="00F16987" w:rsidRDefault="009F4A73" w:rsidP="009F4A73">
      <w:pPr>
        <w:rPr>
          <w:b/>
          <w:bCs/>
          <w:i/>
          <w:iCs/>
        </w:rPr>
      </w:pPr>
      <w:r w:rsidRPr="00F16987">
        <w:rPr>
          <w:b/>
          <w:bCs/>
          <w:i/>
          <w:iCs/>
        </w:rPr>
        <w:t xml:space="preserve">Path: BIOS Setup → </w:t>
      </w:r>
      <w:r>
        <w:rPr>
          <w:b/>
          <w:bCs/>
          <w:i/>
          <w:iCs/>
        </w:rPr>
        <w:t>Advanced</w:t>
      </w:r>
      <w:r w:rsidRPr="00F16987">
        <w:rPr>
          <w:b/>
          <w:bCs/>
          <w:i/>
          <w:iCs/>
        </w:rPr>
        <w:t xml:space="preserve"> → </w:t>
      </w:r>
      <w:r>
        <w:rPr>
          <w:b/>
          <w:bCs/>
          <w:i/>
          <w:iCs/>
        </w:rPr>
        <w:t>Wake on Lan</w:t>
      </w:r>
    </w:p>
    <w:p w14:paraId="102F6534" w14:textId="77777777" w:rsidR="009F4A73" w:rsidRDefault="009F4A73" w:rsidP="009F4A73">
      <w:r w:rsidRPr="003808D1">
        <w:t xml:space="preserve">From the </w:t>
      </w:r>
      <w:r>
        <w:t>part 1</w:t>
      </w:r>
      <w:r w:rsidRPr="003808D1">
        <w:t xml:space="preserve"> success screen</w:t>
      </w:r>
      <w:r>
        <w:t>:</w:t>
      </w:r>
    </w:p>
    <w:p w14:paraId="054A404E" w14:textId="647DB181" w:rsidR="009F4A73" w:rsidRDefault="009F4A73" w:rsidP="009F4A73">
      <w:pPr>
        <w:pStyle w:val="ListParagraph"/>
        <w:numPr>
          <w:ilvl w:val="0"/>
          <w:numId w:val="4"/>
        </w:numPr>
      </w:pPr>
      <w:r w:rsidRPr="00654AB0">
        <w:t xml:space="preserve">Go into </w:t>
      </w:r>
      <w:r>
        <w:t xml:space="preserve">Advanced → </w:t>
      </w:r>
      <w:r w:rsidRPr="00F00268">
        <w:t xml:space="preserve">Wake </w:t>
      </w:r>
      <w:r w:rsidR="002D6E61">
        <w:t>from</w:t>
      </w:r>
      <w:r w:rsidRPr="00F00268">
        <w:t xml:space="preserve"> Lan</w:t>
      </w:r>
    </w:p>
    <w:p w14:paraId="450F8CB6" w14:textId="7EFCD53F" w:rsidR="007204A2" w:rsidRPr="003B1ADB" w:rsidRDefault="007204A2" w:rsidP="007204A2">
      <w:pPr>
        <w:pStyle w:val="ListParagraph"/>
        <w:numPr>
          <w:ilvl w:val="0"/>
          <w:numId w:val="4"/>
        </w:numPr>
      </w:pPr>
      <w:r w:rsidRPr="00654AB0">
        <w:t xml:space="preserve">Change it to </w:t>
      </w:r>
      <w:r>
        <w:rPr>
          <w:b/>
          <w:bCs/>
        </w:rPr>
        <w:t>Enable</w:t>
      </w:r>
    </w:p>
    <w:p w14:paraId="448DC042" w14:textId="5281B0AC" w:rsidR="003B1ADB" w:rsidRDefault="003B1ADB" w:rsidP="003B1ADB">
      <w:pPr>
        <w:jc w:val="center"/>
      </w:pPr>
      <w:r>
        <w:rPr>
          <w:noProof/>
        </w:rPr>
        <w:drawing>
          <wp:inline distT="0" distB="0" distL="0" distR="0" wp14:anchorId="7F1F327A" wp14:editId="0FF1BB5C">
            <wp:extent cx="5393782" cy="3029301"/>
            <wp:effectExtent l="0" t="0" r="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3534" cy="3040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63A142" w14:textId="24B1E3F3" w:rsidR="003B1ADB" w:rsidRPr="00DF4D2E" w:rsidRDefault="00E070B6" w:rsidP="00DF4D2E">
      <w:pPr>
        <w:jc w:val="center"/>
        <w:rPr>
          <w:i/>
          <w:iCs/>
        </w:rPr>
      </w:pPr>
      <w:r w:rsidRPr="00934FBE">
        <w:rPr>
          <w:i/>
          <w:iCs/>
        </w:rPr>
        <w:t xml:space="preserve">Change </w:t>
      </w:r>
      <w:r>
        <w:rPr>
          <w:i/>
          <w:iCs/>
        </w:rPr>
        <w:t xml:space="preserve">from </w:t>
      </w:r>
      <w:r w:rsidRPr="00E070B6">
        <w:rPr>
          <w:b/>
          <w:bCs/>
          <w:i/>
          <w:iCs/>
        </w:rPr>
        <w:t>Disable</w:t>
      </w:r>
      <w:r w:rsidRPr="00934FBE">
        <w:rPr>
          <w:i/>
          <w:iCs/>
        </w:rPr>
        <w:t xml:space="preserve"> to </w:t>
      </w:r>
      <w:r w:rsidRPr="00E070B6">
        <w:rPr>
          <w:b/>
          <w:bCs/>
          <w:i/>
          <w:iCs/>
        </w:rPr>
        <w:t>Enable</w:t>
      </w:r>
      <w:r w:rsidRPr="00934FBE">
        <w:rPr>
          <w:i/>
          <w:iCs/>
        </w:rPr>
        <w:t xml:space="preserve"> by press </w:t>
      </w:r>
      <w:r w:rsidRPr="00E070B6">
        <w:rPr>
          <w:b/>
          <w:bCs/>
          <w:i/>
          <w:iCs/>
        </w:rPr>
        <w:t>Enter</w:t>
      </w:r>
    </w:p>
    <w:p w14:paraId="2716D223" w14:textId="6CDF12E9" w:rsidR="00734535" w:rsidRDefault="004F237A" w:rsidP="00734535">
      <w:pPr>
        <w:pStyle w:val="Heading1"/>
        <w:rPr>
          <w:rFonts w:ascii="Arial" w:hAnsi="Arial" w:cs="Arial"/>
          <w:b/>
          <w:bCs/>
          <w:color w:val="auto"/>
          <w:sz w:val="40"/>
          <w:szCs w:val="40"/>
        </w:rPr>
      </w:pPr>
      <w:bookmarkStart w:id="12" w:name="_Toc109292346"/>
      <w:r>
        <w:rPr>
          <w:rFonts w:ascii="Arial" w:hAnsi="Arial" w:cs="Arial"/>
          <w:b/>
          <w:bCs/>
          <w:color w:val="auto"/>
          <w:sz w:val="40"/>
          <w:szCs w:val="40"/>
        </w:rPr>
        <w:lastRenderedPageBreak/>
        <w:t>4</w:t>
      </w:r>
      <w:r w:rsidR="00734535">
        <w:rPr>
          <w:rFonts w:ascii="Arial" w:hAnsi="Arial" w:cs="Arial"/>
          <w:b/>
          <w:bCs/>
          <w:color w:val="auto"/>
          <w:sz w:val="40"/>
          <w:szCs w:val="40"/>
        </w:rPr>
        <w:t xml:space="preserve">. </w:t>
      </w:r>
      <w:r w:rsidR="00E13941">
        <w:rPr>
          <w:rFonts w:ascii="Arial" w:hAnsi="Arial" w:cs="Arial"/>
          <w:b/>
          <w:bCs/>
          <w:color w:val="auto"/>
          <w:sz w:val="40"/>
          <w:szCs w:val="40"/>
        </w:rPr>
        <w:t xml:space="preserve">Optional - </w:t>
      </w:r>
      <w:r w:rsidR="00734535">
        <w:rPr>
          <w:rFonts w:ascii="Arial" w:hAnsi="Arial" w:cs="Arial"/>
          <w:b/>
          <w:bCs/>
          <w:color w:val="auto"/>
          <w:sz w:val="40"/>
          <w:szCs w:val="40"/>
        </w:rPr>
        <w:t>Setting for auto wake-up on exactly time</w:t>
      </w:r>
      <w:r w:rsidR="00734535" w:rsidRPr="00ED1F49">
        <w:rPr>
          <w:rFonts w:ascii="Arial" w:hAnsi="Arial" w:cs="Arial"/>
          <w:b/>
          <w:bCs/>
          <w:color w:val="auto"/>
          <w:sz w:val="40"/>
          <w:szCs w:val="40"/>
        </w:rPr>
        <w:t>:</w:t>
      </w:r>
      <w:bookmarkEnd w:id="12"/>
    </w:p>
    <w:p w14:paraId="15259C39" w14:textId="77777777" w:rsidR="00AE42C0" w:rsidRDefault="00AE42C0" w:rsidP="00AE42C0">
      <w:r w:rsidRPr="001948D6">
        <w:t xml:space="preserve">Depending on the bios version that LattePanda uses, there are various solutions to this issue. Try each one till you find the </w:t>
      </w:r>
      <w:r w:rsidRPr="00C82D17">
        <w:t>suitable solution</w:t>
      </w:r>
      <w:r>
        <w:t>:</w:t>
      </w:r>
    </w:p>
    <w:p w14:paraId="5EE6F93E" w14:textId="075A86D5" w:rsidR="00AE42C0" w:rsidRPr="000E0B66" w:rsidRDefault="00AE42C0" w:rsidP="00AE42C0">
      <w:pPr>
        <w:pStyle w:val="Heading4"/>
        <w:shd w:val="clear" w:color="auto" w:fill="FFFFFF"/>
        <w:spacing w:before="0" w:beforeAutospacing="0" w:after="120" w:afterAutospacing="0"/>
        <w:rPr>
          <w:color w:val="FF0000"/>
          <w:sz w:val="26"/>
          <w:szCs w:val="26"/>
        </w:rPr>
      </w:pPr>
      <w:bookmarkStart w:id="13" w:name="_Toc109292347"/>
      <w:r w:rsidRPr="00E950E0">
        <w:rPr>
          <w:color w:val="FF0000"/>
          <w:sz w:val="26"/>
          <w:szCs w:val="26"/>
        </w:rPr>
        <w:t>Solution 1: For BIOS version 201</w:t>
      </w:r>
      <w:r>
        <w:rPr>
          <w:color w:val="FF0000"/>
          <w:sz w:val="26"/>
          <w:szCs w:val="26"/>
        </w:rPr>
        <w:t>8</w:t>
      </w:r>
      <w:bookmarkEnd w:id="13"/>
      <w:r w:rsidRPr="00E950E0">
        <w:rPr>
          <w:color w:val="FF0000"/>
          <w:sz w:val="26"/>
          <w:szCs w:val="26"/>
        </w:rPr>
        <w:t xml:space="preserve"> </w:t>
      </w:r>
    </w:p>
    <w:p w14:paraId="5DF4A4C0" w14:textId="598A0737" w:rsidR="00AE42C0" w:rsidRPr="00F16987" w:rsidRDefault="00AE42C0" w:rsidP="00AE42C0">
      <w:pPr>
        <w:rPr>
          <w:b/>
          <w:bCs/>
          <w:i/>
          <w:iCs/>
        </w:rPr>
      </w:pPr>
      <w:r w:rsidRPr="00F16987">
        <w:rPr>
          <w:b/>
          <w:bCs/>
          <w:i/>
          <w:iCs/>
        </w:rPr>
        <w:t xml:space="preserve">Path: BIOS Setup → </w:t>
      </w:r>
      <w:r w:rsidR="006E6DE6">
        <w:rPr>
          <w:b/>
          <w:bCs/>
          <w:i/>
          <w:iCs/>
        </w:rPr>
        <w:t>Chipset</w:t>
      </w:r>
      <w:r w:rsidRPr="00F16987">
        <w:rPr>
          <w:b/>
          <w:bCs/>
          <w:i/>
          <w:iCs/>
        </w:rPr>
        <w:t xml:space="preserve"> → </w:t>
      </w:r>
      <w:r>
        <w:rPr>
          <w:b/>
          <w:bCs/>
          <w:i/>
          <w:iCs/>
        </w:rPr>
        <w:t xml:space="preserve">Wake </w:t>
      </w:r>
      <w:r w:rsidR="006E6DE6">
        <w:rPr>
          <w:b/>
          <w:bCs/>
          <w:i/>
          <w:iCs/>
        </w:rPr>
        <w:t>system from S5</w:t>
      </w:r>
    </w:p>
    <w:p w14:paraId="0D6142CE" w14:textId="77777777" w:rsidR="00AE42C0" w:rsidRDefault="00AE42C0" w:rsidP="00AE42C0">
      <w:r w:rsidRPr="003808D1">
        <w:t xml:space="preserve">From the </w:t>
      </w:r>
      <w:r>
        <w:t>part 1</w:t>
      </w:r>
      <w:r w:rsidRPr="003808D1">
        <w:t xml:space="preserve"> success screen</w:t>
      </w:r>
      <w:r>
        <w:t>:</w:t>
      </w:r>
    </w:p>
    <w:p w14:paraId="674C7F46" w14:textId="36A52316" w:rsidR="00AE42C0" w:rsidRPr="00654AB0" w:rsidRDefault="00AE42C0" w:rsidP="00AE42C0">
      <w:pPr>
        <w:pStyle w:val="ListParagraph"/>
        <w:numPr>
          <w:ilvl w:val="0"/>
          <w:numId w:val="4"/>
        </w:numPr>
      </w:pPr>
      <w:r w:rsidRPr="00654AB0">
        <w:t xml:space="preserve">Go into </w:t>
      </w:r>
      <w:r w:rsidR="00B175A9">
        <w:t>Chipset</w:t>
      </w:r>
      <w:r>
        <w:t xml:space="preserve"> → </w:t>
      </w:r>
      <w:r w:rsidR="00B175A9" w:rsidRPr="00B175A9">
        <w:t>Wake system from S5</w:t>
      </w:r>
    </w:p>
    <w:p w14:paraId="0DCA5B22" w14:textId="7563AE55" w:rsidR="00734535" w:rsidRPr="00734535" w:rsidRDefault="00AE42C0" w:rsidP="00AE42C0">
      <w:r w:rsidRPr="00654AB0">
        <w:t xml:space="preserve">Change it to </w:t>
      </w:r>
      <w:r w:rsidRPr="00747A0E">
        <w:rPr>
          <w:b/>
          <w:bCs/>
        </w:rPr>
        <w:t>Enable</w:t>
      </w:r>
      <w:r w:rsidR="00A56276">
        <w:rPr>
          <w:b/>
          <w:bCs/>
        </w:rPr>
        <w:t xml:space="preserve"> </w:t>
      </w:r>
      <w:r w:rsidR="00A56276" w:rsidRPr="003933DB">
        <w:t>and set exactly time</w:t>
      </w:r>
      <w:r w:rsidR="003933DB">
        <w:t>:</w:t>
      </w:r>
    </w:p>
    <w:p w14:paraId="474A75F3" w14:textId="50E15073" w:rsidR="00D130E3" w:rsidRDefault="00DC6F3A" w:rsidP="00E81216">
      <w:pPr>
        <w:jc w:val="center"/>
        <w:rPr>
          <w:i/>
          <w:iCs/>
        </w:rPr>
      </w:pPr>
      <w:r>
        <w:rPr>
          <w:i/>
          <w:iCs/>
          <w:noProof/>
        </w:rPr>
        <w:drawing>
          <wp:inline distT="0" distB="0" distL="0" distR="0" wp14:anchorId="550AE898" wp14:editId="6AC1F056">
            <wp:extent cx="4987127" cy="2807795"/>
            <wp:effectExtent l="0" t="0" r="4445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730" cy="28182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530E21" w14:textId="68F4245D" w:rsidR="00144085" w:rsidRPr="00DF4D2E" w:rsidRDefault="00144085" w:rsidP="00144085">
      <w:pPr>
        <w:jc w:val="center"/>
        <w:rPr>
          <w:i/>
          <w:iCs/>
        </w:rPr>
      </w:pPr>
      <w:r w:rsidRPr="00934FBE">
        <w:rPr>
          <w:i/>
          <w:iCs/>
        </w:rPr>
        <w:t xml:space="preserve">Change </w:t>
      </w:r>
      <w:r>
        <w:rPr>
          <w:i/>
          <w:iCs/>
        </w:rPr>
        <w:t xml:space="preserve">from </w:t>
      </w:r>
      <w:r w:rsidRPr="00E070B6">
        <w:rPr>
          <w:b/>
          <w:bCs/>
          <w:i/>
          <w:iCs/>
        </w:rPr>
        <w:t>Disable</w:t>
      </w:r>
      <w:r w:rsidRPr="00934FBE">
        <w:rPr>
          <w:i/>
          <w:iCs/>
        </w:rPr>
        <w:t xml:space="preserve"> to </w:t>
      </w:r>
      <w:r w:rsidRPr="00E070B6">
        <w:rPr>
          <w:b/>
          <w:bCs/>
          <w:i/>
          <w:iCs/>
        </w:rPr>
        <w:t>Enable</w:t>
      </w:r>
      <w:r w:rsidRPr="00934FBE">
        <w:rPr>
          <w:i/>
          <w:iCs/>
        </w:rPr>
        <w:t xml:space="preserve"> </w:t>
      </w:r>
      <w:r>
        <w:rPr>
          <w:i/>
          <w:iCs/>
        </w:rPr>
        <w:t xml:space="preserve">and set time </w:t>
      </w:r>
      <w:r w:rsidR="007459C6">
        <w:rPr>
          <w:i/>
          <w:iCs/>
        </w:rPr>
        <w:t xml:space="preserve">to </w:t>
      </w:r>
      <w:r w:rsidR="00CE43A0">
        <w:rPr>
          <w:i/>
          <w:iCs/>
        </w:rPr>
        <w:t>auto</w:t>
      </w:r>
      <w:r>
        <w:rPr>
          <w:i/>
          <w:iCs/>
        </w:rPr>
        <w:t xml:space="preserve"> power on</w:t>
      </w:r>
    </w:p>
    <w:p w14:paraId="13D7E3B7" w14:textId="5A72F31A" w:rsidR="008B4C80" w:rsidRPr="000E0B66" w:rsidRDefault="008B4C80" w:rsidP="008B4C80">
      <w:pPr>
        <w:pStyle w:val="Heading4"/>
        <w:shd w:val="clear" w:color="auto" w:fill="FFFFFF"/>
        <w:spacing w:before="0" w:beforeAutospacing="0" w:after="120" w:afterAutospacing="0"/>
        <w:rPr>
          <w:color w:val="FF0000"/>
          <w:sz w:val="26"/>
          <w:szCs w:val="26"/>
        </w:rPr>
      </w:pPr>
      <w:bookmarkStart w:id="14" w:name="_Toc109292348"/>
      <w:r w:rsidRPr="00E950E0">
        <w:rPr>
          <w:color w:val="FF0000"/>
          <w:sz w:val="26"/>
          <w:szCs w:val="26"/>
        </w:rPr>
        <w:t xml:space="preserve">Solution </w:t>
      </w:r>
      <w:r w:rsidR="001E1D21">
        <w:rPr>
          <w:color w:val="FF0000"/>
          <w:sz w:val="26"/>
          <w:szCs w:val="26"/>
        </w:rPr>
        <w:t>2</w:t>
      </w:r>
      <w:r w:rsidRPr="00E950E0">
        <w:rPr>
          <w:color w:val="FF0000"/>
          <w:sz w:val="26"/>
          <w:szCs w:val="26"/>
        </w:rPr>
        <w:t xml:space="preserve">: For </w:t>
      </w:r>
      <w:r w:rsidR="001E1D21">
        <w:rPr>
          <w:color w:val="FF0000"/>
          <w:sz w:val="26"/>
          <w:szCs w:val="26"/>
        </w:rPr>
        <w:t xml:space="preserve">other </w:t>
      </w:r>
      <w:r w:rsidRPr="00E950E0">
        <w:rPr>
          <w:color w:val="FF0000"/>
          <w:sz w:val="26"/>
          <w:szCs w:val="26"/>
        </w:rPr>
        <w:t>BIOS</w:t>
      </w:r>
      <w:bookmarkEnd w:id="14"/>
      <w:r w:rsidRPr="00E950E0">
        <w:rPr>
          <w:color w:val="FF0000"/>
          <w:sz w:val="26"/>
          <w:szCs w:val="26"/>
        </w:rPr>
        <w:t xml:space="preserve"> </w:t>
      </w:r>
    </w:p>
    <w:p w14:paraId="5C47A292" w14:textId="0CB053A8" w:rsidR="008B4C80" w:rsidRPr="00F16987" w:rsidRDefault="008B4C80" w:rsidP="008B4C80">
      <w:pPr>
        <w:rPr>
          <w:b/>
          <w:bCs/>
          <w:i/>
          <w:iCs/>
        </w:rPr>
      </w:pPr>
      <w:r w:rsidRPr="00F16987">
        <w:rPr>
          <w:b/>
          <w:bCs/>
          <w:i/>
          <w:iCs/>
        </w:rPr>
        <w:t xml:space="preserve">Path: BIOS Setup → </w:t>
      </w:r>
      <w:r w:rsidR="00DF6A0F">
        <w:rPr>
          <w:b/>
          <w:bCs/>
          <w:i/>
          <w:iCs/>
        </w:rPr>
        <w:t>Advanced</w:t>
      </w:r>
      <w:r w:rsidRPr="00F16987">
        <w:rPr>
          <w:b/>
          <w:bCs/>
          <w:i/>
          <w:iCs/>
        </w:rPr>
        <w:t xml:space="preserve"> → </w:t>
      </w:r>
      <w:r>
        <w:rPr>
          <w:b/>
          <w:bCs/>
          <w:i/>
          <w:iCs/>
        </w:rPr>
        <w:t xml:space="preserve">Wake </w:t>
      </w:r>
      <w:r w:rsidR="00403027">
        <w:rPr>
          <w:b/>
          <w:bCs/>
          <w:i/>
          <w:iCs/>
        </w:rPr>
        <w:t>on RTC</w:t>
      </w:r>
    </w:p>
    <w:p w14:paraId="433492A1" w14:textId="77777777" w:rsidR="008B4C80" w:rsidRDefault="008B4C80" w:rsidP="008B4C80">
      <w:r w:rsidRPr="003808D1">
        <w:t xml:space="preserve">From the </w:t>
      </w:r>
      <w:r>
        <w:t>part 1</w:t>
      </w:r>
      <w:r w:rsidRPr="003808D1">
        <w:t xml:space="preserve"> success screen</w:t>
      </w:r>
      <w:r>
        <w:t>:</w:t>
      </w:r>
    </w:p>
    <w:p w14:paraId="52EA114A" w14:textId="5F29C40B" w:rsidR="008B4C80" w:rsidRPr="00654AB0" w:rsidRDefault="008B4C80" w:rsidP="008B4C80">
      <w:pPr>
        <w:pStyle w:val="ListParagraph"/>
        <w:numPr>
          <w:ilvl w:val="0"/>
          <w:numId w:val="4"/>
        </w:numPr>
      </w:pPr>
      <w:r w:rsidRPr="00654AB0">
        <w:t xml:space="preserve">Go into </w:t>
      </w:r>
      <w:r w:rsidR="00511EAF">
        <w:t>Advanced</w:t>
      </w:r>
      <w:r>
        <w:t xml:space="preserve"> → </w:t>
      </w:r>
      <w:r w:rsidRPr="00B175A9">
        <w:t xml:space="preserve">Wake </w:t>
      </w:r>
      <w:r w:rsidR="00580F12">
        <w:t>On RTC</w:t>
      </w:r>
    </w:p>
    <w:p w14:paraId="78A625D0" w14:textId="77777777" w:rsidR="008B4C80" w:rsidRPr="00734535" w:rsidRDefault="008B4C80" w:rsidP="008B4C80">
      <w:r w:rsidRPr="00654AB0">
        <w:t xml:space="preserve">Change it to </w:t>
      </w:r>
      <w:r w:rsidRPr="00747A0E">
        <w:rPr>
          <w:b/>
          <w:bCs/>
        </w:rPr>
        <w:t>Enable</w:t>
      </w:r>
      <w:r>
        <w:rPr>
          <w:b/>
          <w:bCs/>
        </w:rPr>
        <w:t xml:space="preserve"> </w:t>
      </w:r>
      <w:r w:rsidRPr="003933DB">
        <w:t>and set exactly time</w:t>
      </w:r>
      <w:r>
        <w:t>:</w:t>
      </w:r>
    </w:p>
    <w:p w14:paraId="6ED826BD" w14:textId="528F2095" w:rsidR="00144085" w:rsidRDefault="0095539D" w:rsidP="00E81216">
      <w:pPr>
        <w:jc w:val="center"/>
        <w:rPr>
          <w:i/>
          <w:iCs/>
        </w:rPr>
      </w:pPr>
      <w:r>
        <w:rPr>
          <w:i/>
          <w:iCs/>
          <w:noProof/>
        </w:rPr>
        <w:drawing>
          <wp:inline distT="0" distB="0" distL="0" distR="0" wp14:anchorId="0FBFD953" wp14:editId="7AC7461C">
            <wp:extent cx="4729075" cy="2652080"/>
            <wp:effectExtent l="0" t="0" r="0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2060" cy="26537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E1CC78" w14:textId="79D70F60" w:rsidR="00C66BD7" w:rsidRPr="00E81216" w:rsidRDefault="00C66BD7" w:rsidP="00515A89">
      <w:pPr>
        <w:jc w:val="center"/>
        <w:rPr>
          <w:i/>
          <w:iCs/>
        </w:rPr>
      </w:pPr>
      <w:r w:rsidRPr="00934FBE">
        <w:rPr>
          <w:i/>
          <w:iCs/>
        </w:rPr>
        <w:t xml:space="preserve">Change </w:t>
      </w:r>
      <w:r>
        <w:rPr>
          <w:i/>
          <w:iCs/>
        </w:rPr>
        <w:t xml:space="preserve">from </w:t>
      </w:r>
      <w:r w:rsidRPr="00E070B6">
        <w:rPr>
          <w:b/>
          <w:bCs/>
          <w:i/>
          <w:iCs/>
        </w:rPr>
        <w:t>Disable</w:t>
      </w:r>
      <w:r w:rsidRPr="00934FBE">
        <w:rPr>
          <w:i/>
          <w:iCs/>
        </w:rPr>
        <w:t xml:space="preserve"> to </w:t>
      </w:r>
      <w:r w:rsidRPr="00E070B6">
        <w:rPr>
          <w:b/>
          <w:bCs/>
          <w:i/>
          <w:iCs/>
        </w:rPr>
        <w:t>Enable</w:t>
      </w:r>
      <w:r w:rsidRPr="00934FBE">
        <w:rPr>
          <w:i/>
          <w:iCs/>
        </w:rPr>
        <w:t xml:space="preserve"> </w:t>
      </w:r>
      <w:r>
        <w:rPr>
          <w:i/>
          <w:iCs/>
        </w:rPr>
        <w:t>and set time to auto power on</w:t>
      </w:r>
    </w:p>
    <w:sectPr w:rsidR="00C66BD7" w:rsidRPr="00E81216" w:rsidSect="007A009C">
      <w:pgSz w:w="11906" w:h="16838" w:code="9"/>
      <w:pgMar w:top="432" w:right="720" w:bottom="43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01BA4"/>
    <w:multiLevelType w:val="hybridMultilevel"/>
    <w:tmpl w:val="1D54927A"/>
    <w:lvl w:ilvl="0" w:tplc="3AB6D5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793160"/>
    <w:multiLevelType w:val="hybridMultilevel"/>
    <w:tmpl w:val="062043AA"/>
    <w:lvl w:ilvl="0" w:tplc="EFEA8BC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7EC76B0"/>
    <w:multiLevelType w:val="multilevel"/>
    <w:tmpl w:val="1D140F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10C10BC"/>
    <w:multiLevelType w:val="multilevel"/>
    <w:tmpl w:val="ECB231A8"/>
    <w:lvl w:ilvl="0">
      <w:start w:val="1"/>
      <w:numFmt w:val="bullet"/>
      <w:lvlText w:val="$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0055E1A"/>
    <w:multiLevelType w:val="multilevel"/>
    <w:tmpl w:val="A7804726"/>
    <w:lvl w:ilvl="0">
      <w:start w:val="1"/>
      <w:numFmt w:val="decimal"/>
      <w:lvlText w:val="%1."/>
      <w:lvlJc w:val="left"/>
      <w:pPr>
        <w:tabs>
          <w:tab w:val="num" w:pos="2700"/>
        </w:tabs>
        <w:ind w:left="2700" w:hanging="360"/>
      </w:pPr>
    </w:lvl>
    <w:lvl w:ilvl="1" w:tentative="1">
      <w:start w:val="1"/>
      <w:numFmt w:val="decimal"/>
      <w:lvlText w:val="%2."/>
      <w:lvlJc w:val="left"/>
      <w:pPr>
        <w:tabs>
          <w:tab w:val="num" w:pos="3420"/>
        </w:tabs>
        <w:ind w:left="3420" w:hanging="360"/>
      </w:pPr>
    </w:lvl>
    <w:lvl w:ilvl="2" w:tentative="1">
      <w:start w:val="1"/>
      <w:numFmt w:val="decimal"/>
      <w:lvlText w:val="%3."/>
      <w:lvlJc w:val="left"/>
      <w:pPr>
        <w:tabs>
          <w:tab w:val="num" w:pos="4140"/>
        </w:tabs>
        <w:ind w:left="4140" w:hanging="360"/>
      </w:pPr>
    </w:lvl>
    <w:lvl w:ilvl="3" w:tentative="1">
      <w:start w:val="1"/>
      <w:numFmt w:val="decimal"/>
      <w:lvlText w:val="%4."/>
      <w:lvlJc w:val="left"/>
      <w:pPr>
        <w:tabs>
          <w:tab w:val="num" w:pos="4860"/>
        </w:tabs>
        <w:ind w:left="4860" w:hanging="360"/>
      </w:pPr>
    </w:lvl>
    <w:lvl w:ilvl="4" w:tentative="1">
      <w:start w:val="1"/>
      <w:numFmt w:val="decimal"/>
      <w:lvlText w:val="%5."/>
      <w:lvlJc w:val="left"/>
      <w:pPr>
        <w:tabs>
          <w:tab w:val="num" w:pos="5580"/>
        </w:tabs>
        <w:ind w:left="5580" w:hanging="360"/>
      </w:pPr>
    </w:lvl>
    <w:lvl w:ilvl="5" w:tentative="1">
      <w:start w:val="1"/>
      <w:numFmt w:val="decimal"/>
      <w:lvlText w:val="%6."/>
      <w:lvlJc w:val="left"/>
      <w:pPr>
        <w:tabs>
          <w:tab w:val="num" w:pos="6300"/>
        </w:tabs>
        <w:ind w:left="6300" w:hanging="360"/>
      </w:pPr>
    </w:lvl>
    <w:lvl w:ilvl="6" w:tentative="1">
      <w:start w:val="1"/>
      <w:numFmt w:val="decimal"/>
      <w:lvlText w:val="%7."/>
      <w:lvlJc w:val="left"/>
      <w:pPr>
        <w:tabs>
          <w:tab w:val="num" w:pos="7020"/>
        </w:tabs>
        <w:ind w:left="7020" w:hanging="360"/>
      </w:pPr>
    </w:lvl>
    <w:lvl w:ilvl="7" w:tentative="1">
      <w:start w:val="1"/>
      <w:numFmt w:val="decimal"/>
      <w:lvlText w:val="%8."/>
      <w:lvlJc w:val="left"/>
      <w:pPr>
        <w:tabs>
          <w:tab w:val="num" w:pos="7740"/>
        </w:tabs>
        <w:ind w:left="7740" w:hanging="360"/>
      </w:pPr>
    </w:lvl>
    <w:lvl w:ilvl="8" w:tentative="1">
      <w:start w:val="1"/>
      <w:numFmt w:val="decimal"/>
      <w:lvlText w:val="%9."/>
      <w:lvlJc w:val="left"/>
      <w:pPr>
        <w:tabs>
          <w:tab w:val="num" w:pos="8460"/>
        </w:tabs>
        <w:ind w:left="8460" w:hanging="360"/>
      </w:pPr>
    </w:lvl>
  </w:abstractNum>
  <w:abstractNum w:abstractNumId="5" w15:restartNumberingAfterBreak="0">
    <w:nsid w:val="7F496B2F"/>
    <w:multiLevelType w:val="hybridMultilevel"/>
    <w:tmpl w:val="871A92B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5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wNDWytDAxNzQ0tDRS0lEKTi0uzszPAykwrgUA7Ivo+iwAAAA="/>
  </w:docVars>
  <w:rsids>
    <w:rsidRoot w:val="00EE6B8B"/>
    <w:rsid w:val="00000133"/>
    <w:rsid w:val="00000277"/>
    <w:rsid w:val="00000ED4"/>
    <w:rsid w:val="00003C16"/>
    <w:rsid w:val="000051AB"/>
    <w:rsid w:val="000060C3"/>
    <w:rsid w:val="00011B7D"/>
    <w:rsid w:val="000138B3"/>
    <w:rsid w:val="00015908"/>
    <w:rsid w:val="0002276A"/>
    <w:rsid w:val="00022D2A"/>
    <w:rsid w:val="00023D0C"/>
    <w:rsid w:val="00031D55"/>
    <w:rsid w:val="0003215C"/>
    <w:rsid w:val="000333F3"/>
    <w:rsid w:val="00035C39"/>
    <w:rsid w:val="0003637B"/>
    <w:rsid w:val="00040524"/>
    <w:rsid w:val="00043654"/>
    <w:rsid w:val="00044DE1"/>
    <w:rsid w:val="00044F8E"/>
    <w:rsid w:val="00046F48"/>
    <w:rsid w:val="0004786F"/>
    <w:rsid w:val="000517A2"/>
    <w:rsid w:val="00052874"/>
    <w:rsid w:val="00052FED"/>
    <w:rsid w:val="00053391"/>
    <w:rsid w:val="00053B78"/>
    <w:rsid w:val="00055154"/>
    <w:rsid w:val="00061C6A"/>
    <w:rsid w:val="00067545"/>
    <w:rsid w:val="000815A7"/>
    <w:rsid w:val="000831A5"/>
    <w:rsid w:val="00083BAE"/>
    <w:rsid w:val="00084047"/>
    <w:rsid w:val="00084274"/>
    <w:rsid w:val="00084775"/>
    <w:rsid w:val="000855B4"/>
    <w:rsid w:val="00085EFB"/>
    <w:rsid w:val="000862AA"/>
    <w:rsid w:val="00091D68"/>
    <w:rsid w:val="000930ED"/>
    <w:rsid w:val="00095BA0"/>
    <w:rsid w:val="000A593E"/>
    <w:rsid w:val="000B33BE"/>
    <w:rsid w:val="000B3AED"/>
    <w:rsid w:val="000B4E04"/>
    <w:rsid w:val="000B7BE9"/>
    <w:rsid w:val="000C0215"/>
    <w:rsid w:val="000C2157"/>
    <w:rsid w:val="000C2D93"/>
    <w:rsid w:val="000D2D67"/>
    <w:rsid w:val="000D5C55"/>
    <w:rsid w:val="000D7FE8"/>
    <w:rsid w:val="000E04B3"/>
    <w:rsid w:val="000E0B66"/>
    <w:rsid w:val="000E3279"/>
    <w:rsid w:val="000E32BA"/>
    <w:rsid w:val="000E367F"/>
    <w:rsid w:val="000E4A27"/>
    <w:rsid w:val="000F12C0"/>
    <w:rsid w:val="000F1D7E"/>
    <w:rsid w:val="00101DC8"/>
    <w:rsid w:val="0010211E"/>
    <w:rsid w:val="00103693"/>
    <w:rsid w:val="00104E69"/>
    <w:rsid w:val="00104E80"/>
    <w:rsid w:val="00105D9F"/>
    <w:rsid w:val="00106403"/>
    <w:rsid w:val="00114D70"/>
    <w:rsid w:val="00115705"/>
    <w:rsid w:val="00116294"/>
    <w:rsid w:val="00116E77"/>
    <w:rsid w:val="00117D5E"/>
    <w:rsid w:val="00117F27"/>
    <w:rsid w:val="001209FD"/>
    <w:rsid w:val="0012321E"/>
    <w:rsid w:val="00126A7B"/>
    <w:rsid w:val="00127567"/>
    <w:rsid w:val="00127CA1"/>
    <w:rsid w:val="001308DA"/>
    <w:rsid w:val="00131487"/>
    <w:rsid w:val="00131949"/>
    <w:rsid w:val="00132567"/>
    <w:rsid w:val="00144085"/>
    <w:rsid w:val="001443B3"/>
    <w:rsid w:val="00146ABA"/>
    <w:rsid w:val="00160F9B"/>
    <w:rsid w:val="00162C31"/>
    <w:rsid w:val="001710BD"/>
    <w:rsid w:val="001809AF"/>
    <w:rsid w:val="00182EC2"/>
    <w:rsid w:val="00182F78"/>
    <w:rsid w:val="00184EE7"/>
    <w:rsid w:val="00187F9A"/>
    <w:rsid w:val="00191B1B"/>
    <w:rsid w:val="001948D6"/>
    <w:rsid w:val="001A0A65"/>
    <w:rsid w:val="001A1FBF"/>
    <w:rsid w:val="001A796B"/>
    <w:rsid w:val="001A79B5"/>
    <w:rsid w:val="001B0AE2"/>
    <w:rsid w:val="001B249E"/>
    <w:rsid w:val="001B30D9"/>
    <w:rsid w:val="001B329E"/>
    <w:rsid w:val="001B3718"/>
    <w:rsid w:val="001B5501"/>
    <w:rsid w:val="001B6B5D"/>
    <w:rsid w:val="001C1356"/>
    <w:rsid w:val="001C22AD"/>
    <w:rsid w:val="001C3527"/>
    <w:rsid w:val="001C3CE3"/>
    <w:rsid w:val="001C59E3"/>
    <w:rsid w:val="001C7994"/>
    <w:rsid w:val="001C7D0F"/>
    <w:rsid w:val="001D1CA9"/>
    <w:rsid w:val="001D2586"/>
    <w:rsid w:val="001D7E3F"/>
    <w:rsid w:val="001E1D21"/>
    <w:rsid w:val="001E2D72"/>
    <w:rsid w:val="001E532D"/>
    <w:rsid w:val="001E78B0"/>
    <w:rsid w:val="001F3B8C"/>
    <w:rsid w:val="001F3E7D"/>
    <w:rsid w:val="001F42C3"/>
    <w:rsid w:val="001F6BF0"/>
    <w:rsid w:val="001F7A9A"/>
    <w:rsid w:val="002011F5"/>
    <w:rsid w:val="002027CF"/>
    <w:rsid w:val="00204FFF"/>
    <w:rsid w:val="00206FF5"/>
    <w:rsid w:val="00207F5F"/>
    <w:rsid w:val="00210AB2"/>
    <w:rsid w:val="0021475F"/>
    <w:rsid w:val="00214BE9"/>
    <w:rsid w:val="00216E4B"/>
    <w:rsid w:val="002274D4"/>
    <w:rsid w:val="00230A11"/>
    <w:rsid w:val="00230A9F"/>
    <w:rsid w:val="00233A78"/>
    <w:rsid w:val="00234755"/>
    <w:rsid w:val="002349F9"/>
    <w:rsid w:val="002360B0"/>
    <w:rsid w:val="002436C8"/>
    <w:rsid w:val="00245015"/>
    <w:rsid w:val="00246E27"/>
    <w:rsid w:val="00253E4C"/>
    <w:rsid w:val="0025447C"/>
    <w:rsid w:val="00257EFC"/>
    <w:rsid w:val="00261662"/>
    <w:rsid w:val="00266621"/>
    <w:rsid w:val="00266E4C"/>
    <w:rsid w:val="002700A7"/>
    <w:rsid w:val="002712E0"/>
    <w:rsid w:val="002724FD"/>
    <w:rsid w:val="002765F4"/>
    <w:rsid w:val="0028366A"/>
    <w:rsid w:val="002A09B4"/>
    <w:rsid w:val="002A3F62"/>
    <w:rsid w:val="002A495C"/>
    <w:rsid w:val="002A5E4E"/>
    <w:rsid w:val="002B2B9C"/>
    <w:rsid w:val="002B2E3E"/>
    <w:rsid w:val="002B4CE1"/>
    <w:rsid w:val="002B62ED"/>
    <w:rsid w:val="002B79DF"/>
    <w:rsid w:val="002C16A8"/>
    <w:rsid w:val="002C2DB4"/>
    <w:rsid w:val="002C6547"/>
    <w:rsid w:val="002C6F51"/>
    <w:rsid w:val="002D147B"/>
    <w:rsid w:val="002D4524"/>
    <w:rsid w:val="002D6E61"/>
    <w:rsid w:val="002D7BF2"/>
    <w:rsid w:val="002E0C3E"/>
    <w:rsid w:val="002E2B73"/>
    <w:rsid w:val="002E5CDB"/>
    <w:rsid w:val="002F0C10"/>
    <w:rsid w:val="002F0EA4"/>
    <w:rsid w:val="002F47BC"/>
    <w:rsid w:val="002F6508"/>
    <w:rsid w:val="002F66F8"/>
    <w:rsid w:val="002F6D4B"/>
    <w:rsid w:val="002F79CC"/>
    <w:rsid w:val="003000C7"/>
    <w:rsid w:val="00300B27"/>
    <w:rsid w:val="00300E2E"/>
    <w:rsid w:val="003027AC"/>
    <w:rsid w:val="00310CA8"/>
    <w:rsid w:val="003140CA"/>
    <w:rsid w:val="00320E02"/>
    <w:rsid w:val="003224D6"/>
    <w:rsid w:val="0032376E"/>
    <w:rsid w:val="0032786E"/>
    <w:rsid w:val="0033082E"/>
    <w:rsid w:val="003308F2"/>
    <w:rsid w:val="003309F5"/>
    <w:rsid w:val="00331980"/>
    <w:rsid w:val="00331B5C"/>
    <w:rsid w:val="00332DF1"/>
    <w:rsid w:val="00335EEF"/>
    <w:rsid w:val="00335FD3"/>
    <w:rsid w:val="00337728"/>
    <w:rsid w:val="00341C1E"/>
    <w:rsid w:val="0034249C"/>
    <w:rsid w:val="00343F3D"/>
    <w:rsid w:val="00345712"/>
    <w:rsid w:val="00350285"/>
    <w:rsid w:val="00352290"/>
    <w:rsid w:val="00352553"/>
    <w:rsid w:val="00352A6A"/>
    <w:rsid w:val="00375030"/>
    <w:rsid w:val="003808D1"/>
    <w:rsid w:val="00381140"/>
    <w:rsid w:val="003814CF"/>
    <w:rsid w:val="00381631"/>
    <w:rsid w:val="00381A4C"/>
    <w:rsid w:val="00382A05"/>
    <w:rsid w:val="003830B5"/>
    <w:rsid w:val="00386F63"/>
    <w:rsid w:val="0039028B"/>
    <w:rsid w:val="00391FE8"/>
    <w:rsid w:val="00392CFF"/>
    <w:rsid w:val="003933DB"/>
    <w:rsid w:val="003968A3"/>
    <w:rsid w:val="0039740E"/>
    <w:rsid w:val="00397E6D"/>
    <w:rsid w:val="003A12F0"/>
    <w:rsid w:val="003A5D27"/>
    <w:rsid w:val="003A6C29"/>
    <w:rsid w:val="003A7167"/>
    <w:rsid w:val="003B1ADB"/>
    <w:rsid w:val="003B2E04"/>
    <w:rsid w:val="003B2ED9"/>
    <w:rsid w:val="003B3301"/>
    <w:rsid w:val="003B3488"/>
    <w:rsid w:val="003B3E1D"/>
    <w:rsid w:val="003B5201"/>
    <w:rsid w:val="003B6430"/>
    <w:rsid w:val="003B64C5"/>
    <w:rsid w:val="003B6B1A"/>
    <w:rsid w:val="003C545E"/>
    <w:rsid w:val="003C67E5"/>
    <w:rsid w:val="003D0AD6"/>
    <w:rsid w:val="003D1775"/>
    <w:rsid w:val="003D6107"/>
    <w:rsid w:val="003E4060"/>
    <w:rsid w:val="003E5131"/>
    <w:rsid w:val="003E592F"/>
    <w:rsid w:val="003F2F11"/>
    <w:rsid w:val="003F4E6A"/>
    <w:rsid w:val="003F531E"/>
    <w:rsid w:val="003F66F6"/>
    <w:rsid w:val="003F7020"/>
    <w:rsid w:val="003F78E5"/>
    <w:rsid w:val="004004DA"/>
    <w:rsid w:val="00400ADF"/>
    <w:rsid w:val="00401496"/>
    <w:rsid w:val="00402AF6"/>
    <w:rsid w:val="00403027"/>
    <w:rsid w:val="004066A6"/>
    <w:rsid w:val="00420ECE"/>
    <w:rsid w:val="00425C82"/>
    <w:rsid w:val="00426D02"/>
    <w:rsid w:val="00430182"/>
    <w:rsid w:val="00430838"/>
    <w:rsid w:val="00430A68"/>
    <w:rsid w:val="00432295"/>
    <w:rsid w:val="0043518A"/>
    <w:rsid w:val="00436B2A"/>
    <w:rsid w:val="00437542"/>
    <w:rsid w:val="00442D09"/>
    <w:rsid w:val="0044448A"/>
    <w:rsid w:val="004449A6"/>
    <w:rsid w:val="004465AD"/>
    <w:rsid w:val="00446F51"/>
    <w:rsid w:val="004510A3"/>
    <w:rsid w:val="00456009"/>
    <w:rsid w:val="00457433"/>
    <w:rsid w:val="00464767"/>
    <w:rsid w:val="004647F9"/>
    <w:rsid w:val="004708D3"/>
    <w:rsid w:val="00471340"/>
    <w:rsid w:val="0047507E"/>
    <w:rsid w:val="004755CE"/>
    <w:rsid w:val="00475628"/>
    <w:rsid w:val="0048023F"/>
    <w:rsid w:val="00480933"/>
    <w:rsid w:val="00483972"/>
    <w:rsid w:val="00484571"/>
    <w:rsid w:val="0048746D"/>
    <w:rsid w:val="004939C4"/>
    <w:rsid w:val="004A1D57"/>
    <w:rsid w:val="004A226A"/>
    <w:rsid w:val="004A713D"/>
    <w:rsid w:val="004A7DD0"/>
    <w:rsid w:val="004B2ED8"/>
    <w:rsid w:val="004B3B68"/>
    <w:rsid w:val="004B72FE"/>
    <w:rsid w:val="004C0393"/>
    <w:rsid w:val="004C04D8"/>
    <w:rsid w:val="004C4BF3"/>
    <w:rsid w:val="004C4BFD"/>
    <w:rsid w:val="004C5311"/>
    <w:rsid w:val="004C6510"/>
    <w:rsid w:val="004C6E3B"/>
    <w:rsid w:val="004D110A"/>
    <w:rsid w:val="004D2656"/>
    <w:rsid w:val="004D3986"/>
    <w:rsid w:val="004D4905"/>
    <w:rsid w:val="004E23BC"/>
    <w:rsid w:val="004E4673"/>
    <w:rsid w:val="004F0CA3"/>
    <w:rsid w:val="004F114D"/>
    <w:rsid w:val="004F237A"/>
    <w:rsid w:val="004F4B51"/>
    <w:rsid w:val="004F4FE3"/>
    <w:rsid w:val="004F6BB7"/>
    <w:rsid w:val="004F6F14"/>
    <w:rsid w:val="004F71E7"/>
    <w:rsid w:val="00504FD3"/>
    <w:rsid w:val="0050563F"/>
    <w:rsid w:val="0050600A"/>
    <w:rsid w:val="005065B0"/>
    <w:rsid w:val="00506C16"/>
    <w:rsid w:val="0051154A"/>
    <w:rsid w:val="00511EAF"/>
    <w:rsid w:val="00513A83"/>
    <w:rsid w:val="0051475C"/>
    <w:rsid w:val="00515A89"/>
    <w:rsid w:val="00520099"/>
    <w:rsid w:val="00520D89"/>
    <w:rsid w:val="00521B3A"/>
    <w:rsid w:val="00523B44"/>
    <w:rsid w:val="00525739"/>
    <w:rsid w:val="005257F6"/>
    <w:rsid w:val="00526121"/>
    <w:rsid w:val="00527685"/>
    <w:rsid w:val="00527C3E"/>
    <w:rsid w:val="00535754"/>
    <w:rsid w:val="005359BE"/>
    <w:rsid w:val="0053644C"/>
    <w:rsid w:val="0054020E"/>
    <w:rsid w:val="00545A97"/>
    <w:rsid w:val="00546149"/>
    <w:rsid w:val="00550F62"/>
    <w:rsid w:val="00552195"/>
    <w:rsid w:val="00554A94"/>
    <w:rsid w:val="00554B93"/>
    <w:rsid w:val="00556D9C"/>
    <w:rsid w:val="0056174D"/>
    <w:rsid w:val="00572307"/>
    <w:rsid w:val="00573B56"/>
    <w:rsid w:val="00573D24"/>
    <w:rsid w:val="005746C7"/>
    <w:rsid w:val="00575002"/>
    <w:rsid w:val="00575F83"/>
    <w:rsid w:val="00577C9E"/>
    <w:rsid w:val="00580F12"/>
    <w:rsid w:val="00584BCE"/>
    <w:rsid w:val="005915BD"/>
    <w:rsid w:val="00595CD2"/>
    <w:rsid w:val="00597239"/>
    <w:rsid w:val="00597552"/>
    <w:rsid w:val="005A7D63"/>
    <w:rsid w:val="005B36D5"/>
    <w:rsid w:val="005B3C6A"/>
    <w:rsid w:val="005B7AEC"/>
    <w:rsid w:val="005C3E52"/>
    <w:rsid w:val="005C4485"/>
    <w:rsid w:val="005C4CE4"/>
    <w:rsid w:val="005C4D92"/>
    <w:rsid w:val="005C5779"/>
    <w:rsid w:val="005C77EC"/>
    <w:rsid w:val="005D0545"/>
    <w:rsid w:val="005D0665"/>
    <w:rsid w:val="005D139E"/>
    <w:rsid w:val="005D2A4C"/>
    <w:rsid w:val="005D2F7A"/>
    <w:rsid w:val="005D4BFD"/>
    <w:rsid w:val="005E0513"/>
    <w:rsid w:val="005E2968"/>
    <w:rsid w:val="005E2FBF"/>
    <w:rsid w:val="005E44A3"/>
    <w:rsid w:val="005E6984"/>
    <w:rsid w:val="005E71AD"/>
    <w:rsid w:val="005E7890"/>
    <w:rsid w:val="005F30AE"/>
    <w:rsid w:val="005F35B3"/>
    <w:rsid w:val="005F3D9C"/>
    <w:rsid w:val="005F6E46"/>
    <w:rsid w:val="006009E7"/>
    <w:rsid w:val="00601325"/>
    <w:rsid w:val="00601860"/>
    <w:rsid w:val="00605555"/>
    <w:rsid w:val="006059A7"/>
    <w:rsid w:val="0060651C"/>
    <w:rsid w:val="00607AEF"/>
    <w:rsid w:val="0061509A"/>
    <w:rsid w:val="00617525"/>
    <w:rsid w:val="006208E4"/>
    <w:rsid w:val="00622539"/>
    <w:rsid w:val="00627D01"/>
    <w:rsid w:val="00627F02"/>
    <w:rsid w:val="00630867"/>
    <w:rsid w:val="00635C87"/>
    <w:rsid w:val="006442BF"/>
    <w:rsid w:val="00644AF1"/>
    <w:rsid w:val="00645395"/>
    <w:rsid w:val="006462DB"/>
    <w:rsid w:val="006468A4"/>
    <w:rsid w:val="00651358"/>
    <w:rsid w:val="00654AB0"/>
    <w:rsid w:val="00655BCC"/>
    <w:rsid w:val="0065636D"/>
    <w:rsid w:val="00665E16"/>
    <w:rsid w:val="006671CE"/>
    <w:rsid w:val="006740F9"/>
    <w:rsid w:val="00676B5E"/>
    <w:rsid w:val="00676E9C"/>
    <w:rsid w:val="00682C2E"/>
    <w:rsid w:val="006845A9"/>
    <w:rsid w:val="00691DF6"/>
    <w:rsid w:val="00693912"/>
    <w:rsid w:val="006946D8"/>
    <w:rsid w:val="006A402F"/>
    <w:rsid w:val="006A4383"/>
    <w:rsid w:val="006A44F4"/>
    <w:rsid w:val="006A68E7"/>
    <w:rsid w:val="006A6C04"/>
    <w:rsid w:val="006B0FD0"/>
    <w:rsid w:val="006B1463"/>
    <w:rsid w:val="006B69B4"/>
    <w:rsid w:val="006C1C01"/>
    <w:rsid w:val="006C209D"/>
    <w:rsid w:val="006C3C98"/>
    <w:rsid w:val="006D17B7"/>
    <w:rsid w:val="006D1CF9"/>
    <w:rsid w:val="006D2807"/>
    <w:rsid w:val="006D2B82"/>
    <w:rsid w:val="006D521E"/>
    <w:rsid w:val="006E06BB"/>
    <w:rsid w:val="006E16D4"/>
    <w:rsid w:val="006E1F04"/>
    <w:rsid w:val="006E3D67"/>
    <w:rsid w:val="006E574D"/>
    <w:rsid w:val="006E5953"/>
    <w:rsid w:val="006E6DE6"/>
    <w:rsid w:val="006E7737"/>
    <w:rsid w:val="006F0CFB"/>
    <w:rsid w:val="006F420E"/>
    <w:rsid w:val="006F44DA"/>
    <w:rsid w:val="006F4D16"/>
    <w:rsid w:val="006F5C66"/>
    <w:rsid w:val="007017E1"/>
    <w:rsid w:val="00704054"/>
    <w:rsid w:val="00710ABE"/>
    <w:rsid w:val="00712AE6"/>
    <w:rsid w:val="00713734"/>
    <w:rsid w:val="00715244"/>
    <w:rsid w:val="0071655B"/>
    <w:rsid w:val="007177CA"/>
    <w:rsid w:val="007204A2"/>
    <w:rsid w:val="00724F9C"/>
    <w:rsid w:val="0072623E"/>
    <w:rsid w:val="007326C8"/>
    <w:rsid w:val="00733F98"/>
    <w:rsid w:val="00734535"/>
    <w:rsid w:val="00737022"/>
    <w:rsid w:val="00744C9C"/>
    <w:rsid w:val="007459C6"/>
    <w:rsid w:val="00747A00"/>
    <w:rsid w:val="00747A0E"/>
    <w:rsid w:val="00751C01"/>
    <w:rsid w:val="00756DEE"/>
    <w:rsid w:val="00760D4D"/>
    <w:rsid w:val="00761041"/>
    <w:rsid w:val="00764344"/>
    <w:rsid w:val="00767231"/>
    <w:rsid w:val="007674A2"/>
    <w:rsid w:val="00771EBD"/>
    <w:rsid w:val="00772630"/>
    <w:rsid w:val="00773FAE"/>
    <w:rsid w:val="0077422C"/>
    <w:rsid w:val="00776441"/>
    <w:rsid w:val="0078532B"/>
    <w:rsid w:val="00785536"/>
    <w:rsid w:val="00785DDF"/>
    <w:rsid w:val="00786FB3"/>
    <w:rsid w:val="0078768A"/>
    <w:rsid w:val="00790462"/>
    <w:rsid w:val="00794F9A"/>
    <w:rsid w:val="00795507"/>
    <w:rsid w:val="00795B1D"/>
    <w:rsid w:val="00795E68"/>
    <w:rsid w:val="007962CA"/>
    <w:rsid w:val="007966E4"/>
    <w:rsid w:val="007A009C"/>
    <w:rsid w:val="007A1A36"/>
    <w:rsid w:val="007A272D"/>
    <w:rsid w:val="007A2E7F"/>
    <w:rsid w:val="007A3652"/>
    <w:rsid w:val="007B202E"/>
    <w:rsid w:val="007B3218"/>
    <w:rsid w:val="007B5949"/>
    <w:rsid w:val="007B6CF5"/>
    <w:rsid w:val="007C6D12"/>
    <w:rsid w:val="007D1864"/>
    <w:rsid w:val="007D2665"/>
    <w:rsid w:val="007D5553"/>
    <w:rsid w:val="007D6424"/>
    <w:rsid w:val="007E11F8"/>
    <w:rsid w:val="007E1B52"/>
    <w:rsid w:val="007E2100"/>
    <w:rsid w:val="007E2C57"/>
    <w:rsid w:val="007E5E90"/>
    <w:rsid w:val="007E6A65"/>
    <w:rsid w:val="007E7C41"/>
    <w:rsid w:val="007F43DA"/>
    <w:rsid w:val="007F5949"/>
    <w:rsid w:val="007F740E"/>
    <w:rsid w:val="00802B08"/>
    <w:rsid w:val="00806CAF"/>
    <w:rsid w:val="008117B3"/>
    <w:rsid w:val="00812E13"/>
    <w:rsid w:val="00813014"/>
    <w:rsid w:val="00814301"/>
    <w:rsid w:val="00815BAE"/>
    <w:rsid w:val="0082267A"/>
    <w:rsid w:val="008265F8"/>
    <w:rsid w:val="00831A33"/>
    <w:rsid w:val="008326A3"/>
    <w:rsid w:val="00833401"/>
    <w:rsid w:val="00842FAA"/>
    <w:rsid w:val="008435A2"/>
    <w:rsid w:val="00845AD7"/>
    <w:rsid w:val="00847D89"/>
    <w:rsid w:val="00852E1E"/>
    <w:rsid w:val="00854431"/>
    <w:rsid w:val="00856C39"/>
    <w:rsid w:val="00860D25"/>
    <w:rsid w:val="00862410"/>
    <w:rsid w:val="00872146"/>
    <w:rsid w:val="00876DB6"/>
    <w:rsid w:val="00882807"/>
    <w:rsid w:val="00891DA0"/>
    <w:rsid w:val="0089600F"/>
    <w:rsid w:val="0089601F"/>
    <w:rsid w:val="00897FC2"/>
    <w:rsid w:val="008A357C"/>
    <w:rsid w:val="008A59CE"/>
    <w:rsid w:val="008A74A2"/>
    <w:rsid w:val="008A74E8"/>
    <w:rsid w:val="008B1FB7"/>
    <w:rsid w:val="008B2F7F"/>
    <w:rsid w:val="008B4C80"/>
    <w:rsid w:val="008B5237"/>
    <w:rsid w:val="008B680E"/>
    <w:rsid w:val="008B7186"/>
    <w:rsid w:val="008C0B48"/>
    <w:rsid w:val="008D0E51"/>
    <w:rsid w:val="008D15A4"/>
    <w:rsid w:val="008E43BB"/>
    <w:rsid w:val="008E6820"/>
    <w:rsid w:val="008E705B"/>
    <w:rsid w:val="008F2B04"/>
    <w:rsid w:val="008F4E3D"/>
    <w:rsid w:val="00900514"/>
    <w:rsid w:val="00902227"/>
    <w:rsid w:val="00902E55"/>
    <w:rsid w:val="0091364F"/>
    <w:rsid w:val="00914575"/>
    <w:rsid w:val="0091739D"/>
    <w:rsid w:val="0092001C"/>
    <w:rsid w:val="0092162F"/>
    <w:rsid w:val="009235DF"/>
    <w:rsid w:val="0092562D"/>
    <w:rsid w:val="00925923"/>
    <w:rsid w:val="0092628A"/>
    <w:rsid w:val="009265DB"/>
    <w:rsid w:val="0093094A"/>
    <w:rsid w:val="009311AF"/>
    <w:rsid w:val="009313AA"/>
    <w:rsid w:val="00932919"/>
    <w:rsid w:val="00934AB4"/>
    <w:rsid w:val="00934FBE"/>
    <w:rsid w:val="00937C4D"/>
    <w:rsid w:val="00937F3C"/>
    <w:rsid w:val="009404F7"/>
    <w:rsid w:val="00943A11"/>
    <w:rsid w:val="0094754D"/>
    <w:rsid w:val="00951CEB"/>
    <w:rsid w:val="00952C10"/>
    <w:rsid w:val="009543A1"/>
    <w:rsid w:val="0095539D"/>
    <w:rsid w:val="0096283F"/>
    <w:rsid w:val="009634F8"/>
    <w:rsid w:val="009635AF"/>
    <w:rsid w:val="009638A8"/>
    <w:rsid w:val="00965D5F"/>
    <w:rsid w:val="00966A1A"/>
    <w:rsid w:val="009707C1"/>
    <w:rsid w:val="009716B3"/>
    <w:rsid w:val="00977D54"/>
    <w:rsid w:val="009823E4"/>
    <w:rsid w:val="0098379C"/>
    <w:rsid w:val="009837D3"/>
    <w:rsid w:val="0098413C"/>
    <w:rsid w:val="00984563"/>
    <w:rsid w:val="00984C1A"/>
    <w:rsid w:val="009855D3"/>
    <w:rsid w:val="00986690"/>
    <w:rsid w:val="00987C88"/>
    <w:rsid w:val="009906A4"/>
    <w:rsid w:val="009939A7"/>
    <w:rsid w:val="009953D5"/>
    <w:rsid w:val="009A42D6"/>
    <w:rsid w:val="009B0EE7"/>
    <w:rsid w:val="009B1048"/>
    <w:rsid w:val="009B25B0"/>
    <w:rsid w:val="009B58CC"/>
    <w:rsid w:val="009C4991"/>
    <w:rsid w:val="009C6810"/>
    <w:rsid w:val="009D2267"/>
    <w:rsid w:val="009D2EB1"/>
    <w:rsid w:val="009D350F"/>
    <w:rsid w:val="009E1286"/>
    <w:rsid w:val="009E1D48"/>
    <w:rsid w:val="009E2DBA"/>
    <w:rsid w:val="009E4B17"/>
    <w:rsid w:val="009E5EEF"/>
    <w:rsid w:val="009E7BC2"/>
    <w:rsid w:val="009F46B1"/>
    <w:rsid w:val="009F4A73"/>
    <w:rsid w:val="009F700B"/>
    <w:rsid w:val="00A03B2C"/>
    <w:rsid w:val="00A04307"/>
    <w:rsid w:val="00A0728A"/>
    <w:rsid w:val="00A0798D"/>
    <w:rsid w:val="00A10F33"/>
    <w:rsid w:val="00A118CD"/>
    <w:rsid w:val="00A12142"/>
    <w:rsid w:val="00A1296D"/>
    <w:rsid w:val="00A14FC6"/>
    <w:rsid w:val="00A15216"/>
    <w:rsid w:val="00A16E5B"/>
    <w:rsid w:val="00A17467"/>
    <w:rsid w:val="00A20687"/>
    <w:rsid w:val="00A21F66"/>
    <w:rsid w:val="00A22232"/>
    <w:rsid w:val="00A22D90"/>
    <w:rsid w:val="00A24976"/>
    <w:rsid w:val="00A249B3"/>
    <w:rsid w:val="00A26694"/>
    <w:rsid w:val="00A3024C"/>
    <w:rsid w:val="00A310BE"/>
    <w:rsid w:val="00A3286A"/>
    <w:rsid w:val="00A32CC4"/>
    <w:rsid w:val="00A35AEF"/>
    <w:rsid w:val="00A35DAC"/>
    <w:rsid w:val="00A4120B"/>
    <w:rsid w:val="00A41855"/>
    <w:rsid w:val="00A42E47"/>
    <w:rsid w:val="00A44373"/>
    <w:rsid w:val="00A4518F"/>
    <w:rsid w:val="00A4524D"/>
    <w:rsid w:val="00A47BBD"/>
    <w:rsid w:val="00A56276"/>
    <w:rsid w:val="00A62628"/>
    <w:rsid w:val="00A63F15"/>
    <w:rsid w:val="00A700F3"/>
    <w:rsid w:val="00A71044"/>
    <w:rsid w:val="00A74211"/>
    <w:rsid w:val="00A77541"/>
    <w:rsid w:val="00A8010D"/>
    <w:rsid w:val="00A809DF"/>
    <w:rsid w:val="00A81339"/>
    <w:rsid w:val="00A828F6"/>
    <w:rsid w:val="00A92EC8"/>
    <w:rsid w:val="00A938A0"/>
    <w:rsid w:val="00A93AFA"/>
    <w:rsid w:val="00A94806"/>
    <w:rsid w:val="00A97278"/>
    <w:rsid w:val="00AA3584"/>
    <w:rsid w:val="00AA3C24"/>
    <w:rsid w:val="00AA5EBC"/>
    <w:rsid w:val="00AA6148"/>
    <w:rsid w:val="00AA648F"/>
    <w:rsid w:val="00AB1185"/>
    <w:rsid w:val="00AB2D4A"/>
    <w:rsid w:val="00AB67C6"/>
    <w:rsid w:val="00AB69D1"/>
    <w:rsid w:val="00AB7211"/>
    <w:rsid w:val="00AB773B"/>
    <w:rsid w:val="00AC28A6"/>
    <w:rsid w:val="00AC2ADA"/>
    <w:rsid w:val="00AC4F9E"/>
    <w:rsid w:val="00AD03FC"/>
    <w:rsid w:val="00AD6E6C"/>
    <w:rsid w:val="00AD7899"/>
    <w:rsid w:val="00AE0C68"/>
    <w:rsid w:val="00AE29ED"/>
    <w:rsid w:val="00AE42C0"/>
    <w:rsid w:val="00AF02DB"/>
    <w:rsid w:val="00AF06BB"/>
    <w:rsid w:val="00AF0A1C"/>
    <w:rsid w:val="00B01F7C"/>
    <w:rsid w:val="00B03115"/>
    <w:rsid w:val="00B145C9"/>
    <w:rsid w:val="00B147BF"/>
    <w:rsid w:val="00B14EE4"/>
    <w:rsid w:val="00B15A3F"/>
    <w:rsid w:val="00B1730D"/>
    <w:rsid w:val="00B175A9"/>
    <w:rsid w:val="00B17695"/>
    <w:rsid w:val="00B20311"/>
    <w:rsid w:val="00B220B2"/>
    <w:rsid w:val="00B22AFE"/>
    <w:rsid w:val="00B23599"/>
    <w:rsid w:val="00B251DF"/>
    <w:rsid w:val="00B27D4A"/>
    <w:rsid w:val="00B30536"/>
    <w:rsid w:val="00B305F9"/>
    <w:rsid w:val="00B32542"/>
    <w:rsid w:val="00B326E9"/>
    <w:rsid w:val="00B3376F"/>
    <w:rsid w:val="00B3422A"/>
    <w:rsid w:val="00B35112"/>
    <w:rsid w:val="00B40628"/>
    <w:rsid w:val="00B41DD9"/>
    <w:rsid w:val="00B43B8E"/>
    <w:rsid w:val="00B52482"/>
    <w:rsid w:val="00B52F91"/>
    <w:rsid w:val="00B549C4"/>
    <w:rsid w:val="00B558DD"/>
    <w:rsid w:val="00B564D3"/>
    <w:rsid w:val="00B56B21"/>
    <w:rsid w:val="00B6072E"/>
    <w:rsid w:val="00B607D5"/>
    <w:rsid w:val="00B61607"/>
    <w:rsid w:val="00B63227"/>
    <w:rsid w:val="00B6626C"/>
    <w:rsid w:val="00B6684C"/>
    <w:rsid w:val="00B66F5E"/>
    <w:rsid w:val="00B72592"/>
    <w:rsid w:val="00B748D5"/>
    <w:rsid w:val="00B76239"/>
    <w:rsid w:val="00B80DA4"/>
    <w:rsid w:val="00B82108"/>
    <w:rsid w:val="00B82504"/>
    <w:rsid w:val="00B83319"/>
    <w:rsid w:val="00B94651"/>
    <w:rsid w:val="00BA112E"/>
    <w:rsid w:val="00BA3642"/>
    <w:rsid w:val="00BA7DD9"/>
    <w:rsid w:val="00BB11EA"/>
    <w:rsid w:val="00BB6DF3"/>
    <w:rsid w:val="00BC3540"/>
    <w:rsid w:val="00BC6AD0"/>
    <w:rsid w:val="00BC6D10"/>
    <w:rsid w:val="00BC7D26"/>
    <w:rsid w:val="00BD10C9"/>
    <w:rsid w:val="00BD28D3"/>
    <w:rsid w:val="00BD6F38"/>
    <w:rsid w:val="00BD7F86"/>
    <w:rsid w:val="00BE189B"/>
    <w:rsid w:val="00BF2E99"/>
    <w:rsid w:val="00BF7C4B"/>
    <w:rsid w:val="00C03349"/>
    <w:rsid w:val="00C03438"/>
    <w:rsid w:val="00C03B22"/>
    <w:rsid w:val="00C06AF1"/>
    <w:rsid w:val="00C06F72"/>
    <w:rsid w:val="00C07E67"/>
    <w:rsid w:val="00C11DF8"/>
    <w:rsid w:val="00C13367"/>
    <w:rsid w:val="00C1346F"/>
    <w:rsid w:val="00C13561"/>
    <w:rsid w:val="00C139AC"/>
    <w:rsid w:val="00C1553F"/>
    <w:rsid w:val="00C176B8"/>
    <w:rsid w:val="00C20CE6"/>
    <w:rsid w:val="00C22D1D"/>
    <w:rsid w:val="00C253E8"/>
    <w:rsid w:val="00C272CF"/>
    <w:rsid w:val="00C31222"/>
    <w:rsid w:val="00C314E3"/>
    <w:rsid w:val="00C3236B"/>
    <w:rsid w:val="00C324E8"/>
    <w:rsid w:val="00C32797"/>
    <w:rsid w:val="00C32925"/>
    <w:rsid w:val="00C36C7D"/>
    <w:rsid w:val="00C4002C"/>
    <w:rsid w:val="00C41492"/>
    <w:rsid w:val="00C42F18"/>
    <w:rsid w:val="00C43ADD"/>
    <w:rsid w:val="00C44D3E"/>
    <w:rsid w:val="00C469AB"/>
    <w:rsid w:val="00C46DF9"/>
    <w:rsid w:val="00C510C6"/>
    <w:rsid w:val="00C52C3C"/>
    <w:rsid w:val="00C52CB6"/>
    <w:rsid w:val="00C532F7"/>
    <w:rsid w:val="00C54AEA"/>
    <w:rsid w:val="00C56F57"/>
    <w:rsid w:val="00C61F05"/>
    <w:rsid w:val="00C622CD"/>
    <w:rsid w:val="00C663CE"/>
    <w:rsid w:val="00C66933"/>
    <w:rsid w:val="00C66AB0"/>
    <w:rsid w:val="00C66BD7"/>
    <w:rsid w:val="00C73A46"/>
    <w:rsid w:val="00C73CF7"/>
    <w:rsid w:val="00C743F9"/>
    <w:rsid w:val="00C77FD5"/>
    <w:rsid w:val="00C80D27"/>
    <w:rsid w:val="00C82D17"/>
    <w:rsid w:val="00C82E29"/>
    <w:rsid w:val="00C90E6F"/>
    <w:rsid w:val="00C91351"/>
    <w:rsid w:val="00C92018"/>
    <w:rsid w:val="00C9355A"/>
    <w:rsid w:val="00C9530C"/>
    <w:rsid w:val="00C96C90"/>
    <w:rsid w:val="00C96CFB"/>
    <w:rsid w:val="00CA065F"/>
    <w:rsid w:val="00CB010B"/>
    <w:rsid w:val="00CB6F21"/>
    <w:rsid w:val="00CC1A8B"/>
    <w:rsid w:val="00CC74D6"/>
    <w:rsid w:val="00CC7E93"/>
    <w:rsid w:val="00CD0363"/>
    <w:rsid w:val="00CD08AF"/>
    <w:rsid w:val="00CD23F9"/>
    <w:rsid w:val="00CD2F76"/>
    <w:rsid w:val="00CD3486"/>
    <w:rsid w:val="00CD4C0F"/>
    <w:rsid w:val="00CD5293"/>
    <w:rsid w:val="00CD5705"/>
    <w:rsid w:val="00CE43A0"/>
    <w:rsid w:val="00CE499A"/>
    <w:rsid w:val="00CE5E6B"/>
    <w:rsid w:val="00CE7DE4"/>
    <w:rsid w:val="00CF7E16"/>
    <w:rsid w:val="00D10D01"/>
    <w:rsid w:val="00D130E3"/>
    <w:rsid w:val="00D201C7"/>
    <w:rsid w:val="00D20B90"/>
    <w:rsid w:val="00D22740"/>
    <w:rsid w:val="00D22B6E"/>
    <w:rsid w:val="00D22C81"/>
    <w:rsid w:val="00D23489"/>
    <w:rsid w:val="00D31D87"/>
    <w:rsid w:val="00D338A3"/>
    <w:rsid w:val="00D35F68"/>
    <w:rsid w:val="00D3795D"/>
    <w:rsid w:val="00D41DCC"/>
    <w:rsid w:val="00D436CD"/>
    <w:rsid w:val="00D53E9F"/>
    <w:rsid w:val="00D54C70"/>
    <w:rsid w:val="00D624CC"/>
    <w:rsid w:val="00D6363D"/>
    <w:rsid w:val="00D64BB1"/>
    <w:rsid w:val="00D665BE"/>
    <w:rsid w:val="00D70C60"/>
    <w:rsid w:val="00D72409"/>
    <w:rsid w:val="00D7381A"/>
    <w:rsid w:val="00D77DD1"/>
    <w:rsid w:val="00D8453B"/>
    <w:rsid w:val="00D90105"/>
    <w:rsid w:val="00D92FD8"/>
    <w:rsid w:val="00DA0BB0"/>
    <w:rsid w:val="00DA0D47"/>
    <w:rsid w:val="00DA18F7"/>
    <w:rsid w:val="00DA2139"/>
    <w:rsid w:val="00DA2D78"/>
    <w:rsid w:val="00DA7257"/>
    <w:rsid w:val="00DB1C22"/>
    <w:rsid w:val="00DB45E5"/>
    <w:rsid w:val="00DC136A"/>
    <w:rsid w:val="00DC32FF"/>
    <w:rsid w:val="00DC35D5"/>
    <w:rsid w:val="00DC6F3A"/>
    <w:rsid w:val="00DD43C3"/>
    <w:rsid w:val="00DD50A5"/>
    <w:rsid w:val="00DD5840"/>
    <w:rsid w:val="00DD5C05"/>
    <w:rsid w:val="00DE1278"/>
    <w:rsid w:val="00DE289B"/>
    <w:rsid w:val="00DE2F49"/>
    <w:rsid w:val="00DE384B"/>
    <w:rsid w:val="00DF04FD"/>
    <w:rsid w:val="00DF45AC"/>
    <w:rsid w:val="00DF4794"/>
    <w:rsid w:val="00DF4D2E"/>
    <w:rsid w:val="00DF5092"/>
    <w:rsid w:val="00DF6A0F"/>
    <w:rsid w:val="00DF7983"/>
    <w:rsid w:val="00E070B6"/>
    <w:rsid w:val="00E0777F"/>
    <w:rsid w:val="00E11331"/>
    <w:rsid w:val="00E11903"/>
    <w:rsid w:val="00E12D4A"/>
    <w:rsid w:val="00E13941"/>
    <w:rsid w:val="00E21339"/>
    <w:rsid w:val="00E21E95"/>
    <w:rsid w:val="00E23B33"/>
    <w:rsid w:val="00E2619A"/>
    <w:rsid w:val="00E31CAD"/>
    <w:rsid w:val="00E36914"/>
    <w:rsid w:val="00E42047"/>
    <w:rsid w:val="00E42651"/>
    <w:rsid w:val="00E4309B"/>
    <w:rsid w:val="00E447E7"/>
    <w:rsid w:val="00E44978"/>
    <w:rsid w:val="00E44C35"/>
    <w:rsid w:val="00E46448"/>
    <w:rsid w:val="00E50380"/>
    <w:rsid w:val="00E50A55"/>
    <w:rsid w:val="00E54E51"/>
    <w:rsid w:val="00E60335"/>
    <w:rsid w:val="00E6068E"/>
    <w:rsid w:val="00E61152"/>
    <w:rsid w:val="00E61BE8"/>
    <w:rsid w:val="00E660FA"/>
    <w:rsid w:val="00E736A0"/>
    <w:rsid w:val="00E74E9A"/>
    <w:rsid w:val="00E80961"/>
    <w:rsid w:val="00E81216"/>
    <w:rsid w:val="00E8467B"/>
    <w:rsid w:val="00E92C2C"/>
    <w:rsid w:val="00E92F6C"/>
    <w:rsid w:val="00E945ED"/>
    <w:rsid w:val="00E950E0"/>
    <w:rsid w:val="00EA4475"/>
    <w:rsid w:val="00EA688D"/>
    <w:rsid w:val="00EA7CB0"/>
    <w:rsid w:val="00EB1C0B"/>
    <w:rsid w:val="00EB687B"/>
    <w:rsid w:val="00EB7600"/>
    <w:rsid w:val="00EC252E"/>
    <w:rsid w:val="00EC5621"/>
    <w:rsid w:val="00EC648E"/>
    <w:rsid w:val="00ED1F49"/>
    <w:rsid w:val="00EE2DD8"/>
    <w:rsid w:val="00EE344C"/>
    <w:rsid w:val="00EE6B8B"/>
    <w:rsid w:val="00EF21D8"/>
    <w:rsid w:val="00EF49E0"/>
    <w:rsid w:val="00EF536C"/>
    <w:rsid w:val="00EF5820"/>
    <w:rsid w:val="00EF6BF0"/>
    <w:rsid w:val="00F000F5"/>
    <w:rsid w:val="00F00268"/>
    <w:rsid w:val="00F07A10"/>
    <w:rsid w:val="00F07B7E"/>
    <w:rsid w:val="00F121D3"/>
    <w:rsid w:val="00F142B5"/>
    <w:rsid w:val="00F15EA9"/>
    <w:rsid w:val="00F16987"/>
    <w:rsid w:val="00F16A6A"/>
    <w:rsid w:val="00F2042A"/>
    <w:rsid w:val="00F21102"/>
    <w:rsid w:val="00F24ACC"/>
    <w:rsid w:val="00F270EF"/>
    <w:rsid w:val="00F30A13"/>
    <w:rsid w:val="00F335F4"/>
    <w:rsid w:val="00F40C8D"/>
    <w:rsid w:val="00F41B83"/>
    <w:rsid w:val="00F450AF"/>
    <w:rsid w:val="00F4635E"/>
    <w:rsid w:val="00F5247C"/>
    <w:rsid w:val="00F52995"/>
    <w:rsid w:val="00F54750"/>
    <w:rsid w:val="00F56930"/>
    <w:rsid w:val="00F615D2"/>
    <w:rsid w:val="00F6572A"/>
    <w:rsid w:val="00F65C74"/>
    <w:rsid w:val="00F665CE"/>
    <w:rsid w:val="00F74975"/>
    <w:rsid w:val="00F76577"/>
    <w:rsid w:val="00F77091"/>
    <w:rsid w:val="00F84BBF"/>
    <w:rsid w:val="00F86E11"/>
    <w:rsid w:val="00FA05F4"/>
    <w:rsid w:val="00FA1FC9"/>
    <w:rsid w:val="00FA2B5B"/>
    <w:rsid w:val="00FA3ED9"/>
    <w:rsid w:val="00FA42C3"/>
    <w:rsid w:val="00FA55C9"/>
    <w:rsid w:val="00FA6D09"/>
    <w:rsid w:val="00FA736A"/>
    <w:rsid w:val="00FA785F"/>
    <w:rsid w:val="00FB0D03"/>
    <w:rsid w:val="00FB0F9C"/>
    <w:rsid w:val="00FB310E"/>
    <w:rsid w:val="00FB3290"/>
    <w:rsid w:val="00FB57AD"/>
    <w:rsid w:val="00FB5FB4"/>
    <w:rsid w:val="00FD2BB0"/>
    <w:rsid w:val="00FD6DEA"/>
    <w:rsid w:val="00FF0FBD"/>
    <w:rsid w:val="00FF1330"/>
    <w:rsid w:val="00FF3E81"/>
    <w:rsid w:val="00FF5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1DCD5D"/>
  <w15:chartTrackingRefBased/>
  <w15:docId w15:val="{86167B72-5D72-487A-947F-ADAF8ECE4B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6"/>
        <w:szCs w:val="26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028B"/>
  </w:style>
  <w:style w:type="paragraph" w:styleId="Heading1">
    <w:name w:val="heading 1"/>
    <w:basedOn w:val="Normal"/>
    <w:next w:val="Normal"/>
    <w:link w:val="Heading1Char"/>
    <w:uiPriority w:val="9"/>
    <w:qFormat/>
    <w:rsid w:val="00A35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6693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693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C6693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44DE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66933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C66933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6693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66933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C66933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C6693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66933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A35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A35D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35DA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009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C67E5"/>
    <w:rPr>
      <w:color w:val="954F72" w:themeColor="followedHyperlink"/>
      <w:u w:val="single"/>
    </w:rPr>
  </w:style>
  <w:style w:type="character" w:customStyle="1" w:styleId="token">
    <w:name w:val="token"/>
    <w:basedOn w:val="DefaultParagraphFont"/>
    <w:rsid w:val="003C67E5"/>
  </w:style>
  <w:style w:type="paragraph" w:styleId="NoSpacing">
    <w:name w:val="No Spacing"/>
    <w:uiPriority w:val="1"/>
    <w:qFormat/>
    <w:rsid w:val="00E6033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1296D"/>
    <w:pPr>
      <w:ind w:left="720"/>
      <w:contextualSpacing/>
    </w:pPr>
  </w:style>
  <w:style w:type="table" w:styleId="TableGrid">
    <w:name w:val="Table Grid"/>
    <w:basedOn w:val="TableNormal"/>
    <w:uiPriority w:val="39"/>
    <w:rsid w:val="009475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3A6C29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3A6C2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76239"/>
    <w:pPr>
      <w:spacing w:after="100"/>
      <w:ind w:left="220"/>
    </w:pPr>
    <w:rPr>
      <w:rFonts w:asciiTheme="minorHAnsi" w:eastAsiaTheme="minorEastAsia" w:hAnsiTheme="minorHAnsi" w:cs="Times New Roman"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B76239"/>
    <w:pPr>
      <w:spacing w:after="100"/>
      <w:ind w:left="440"/>
    </w:pPr>
    <w:rPr>
      <w:rFonts w:asciiTheme="minorHAnsi" w:eastAsiaTheme="minorEastAsia" w:hAnsiTheme="minorHAnsi" w:cs="Times New Roman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044DE1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50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3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2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9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47959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0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1168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7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842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72166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37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948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217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190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9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5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7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8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5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6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5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1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9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hyperlink" Target="http://docs.lattepanda.com/content/3rd_delta_edition/bios/" TargetMode="Externa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m.blog.naver.com/PostView.naver?isHttpsRedirect=true&amp;blogId=pknujjang&amp;logNo=220976659177" TargetMode="External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6.png"/><Relationship Id="rId10" Type="http://schemas.openxmlformats.org/officeDocument/2006/relationships/image" Target="media/image5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41385C-6BDF-4625-A40C-F91703CF66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6</TotalTime>
  <Pages>8</Pages>
  <Words>682</Words>
  <Characters>389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t Truong</dc:creator>
  <cp:keywords/>
  <dc:description/>
  <cp:lastModifiedBy>Tony Ngô</cp:lastModifiedBy>
  <cp:revision>1036</cp:revision>
  <cp:lastPrinted>2022-07-21T03:39:00Z</cp:lastPrinted>
  <dcterms:created xsi:type="dcterms:W3CDTF">2021-10-06T05:28:00Z</dcterms:created>
  <dcterms:modified xsi:type="dcterms:W3CDTF">2022-07-21T03:39:00Z</dcterms:modified>
</cp:coreProperties>
</file>